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3A31" w:rsidRPr="0065193A" w:rsidRDefault="008B057B" w:rsidP="0065193A">
      <w:pPr>
        <w:spacing w:line="360" w:lineRule="auto"/>
        <w:jc w:val="center"/>
        <w:rPr>
          <w:rFonts w:ascii="Times New Roman" w:hAnsi="Times New Roman" w:cs="Times New Roman"/>
          <w:b/>
          <w:i/>
          <w:sz w:val="24"/>
          <w:szCs w:val="24"/>
        </w:rPr>
      </w:pPr>
      <w:r w:rsidRPr="0065193A">
        <w:rPr>
          <w:rFonts w:ascii="Times New Roman" w:hAnsi="Times New Roman" w:cs="Times New Roman"/>
          <w:b/>
          <w:i/>
          <w:sz w:val="24"/>
          <w:szCs w:val="24"/>
        </w:rPr>
        <w:t xml:space="preserve">Localization and mapping with autonomous robot, based on </w:t>
      </w:r>
      <w:r w:rsidR="00CC2B40" w:rsidRPr="0065193A">
        <w:rPr>
          <w:rFonts w:ascii="Times New Roman" w:hAnsi="Times New Roman" w:cs="Times New Roman"/>
          <w:b/>
          <w:i/>
          <w:sz w:val="24"/>
          <w:szCs w:val="24"/>
        </w:rPr>
        <w:t>LIDAR</w:t>
      </w:r>
      <w:r w:rsidRPr="0065193A">
        <w:rPr>
          <w:rFonts w:ascii="Times New Roman" w:hAnsi="Times New Roman" w:cs="Times New Roman"/>
          <w:b/>
          <w:i/>
          <w:sz w:val="24"/>
          <w:szCs w:val="24"/>
        </w:rPr>
        <w:t xml:space="preserve"> sensor</w:t>
      </w:r>
    </w:p>
    <w:p w:rsidR="008B057B" w:rsidRPr="0065193A" w:rsidRDefault="008B057B" w:rsidP="0065193A">
      <w:pPr>
        <w:spacing w:line="360" w:lineRule="auto"/>
        <w:jc w:val="center"/>
        <w:rPr>
          <w:rFonts w:ascii="Times New Roman" w:hAnsi="Times New Roman" w:cs="Times New Roman"/>
          <w:b/>
          <w:i/>
          <w:sz w:val="24"/>
          <w:szCs w:val="24"/>
        </w:rPr>
      </w:pPr>
    </w:p>
    <w:p w:rsidR="008B057B" w:rsidRPr="0065193A" w:rsidRDefault="00CC2B40"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Keyword</w:t>
      </w:r>
      <w:r w:rsidR="00426819" w:rsidRPr="0065193A">
        <w:rPr>
          <w:rFonts w:ascii="Times New Roman" w:hAnsi="Times New Roman" w:cs="Times New Roman"/>
          <w:sz w:val="24"/>
          <w:szCs w:val="24"/>
        </w:rPr>
        <w:t xml:space="preserve"> – SLAM; </w:t>
      </w:r>
      <w:r w:rsidR="00426819" w:rsidRPr="0065193A">
        <w:rPr>
          <w:rFonts w:ascii="Times New Roman" w:hAnsi="Times New Roman" w:cs="Times New Roman"/>
          <w:sz w:val="24"/>
          <w:szCs w:val="24"/>
          <w:highlight w:val="yellow"/>
        </w:rPr>
        <w:t>localization</w:t>
      </w:r>
      <w:r w:rsidR="00426819" w:rsidRPr="0065193A">
        <w:rPr>
          <w:rFonts w:ascii="Times New Roman" w:hAnsi="Times New Roman" w:cs="Times New Roman"/>
          <w:sz w:val="24"/>
          <w:szCs w:val="24"/>
        </w:rPr>
        <w:t xml:space="preserve">; </w:t>
      </w:r>
      <w:r w:rsidR="00426819" w:rsidRPr="0065193A">
        <w:rPr>
          <w:rFonts w:ascii="Times New Roman" w:hAnsi="Times New Roman" w:cs="Times New Roman"/>
          <w:sz w:val="24"/>
          <w:szCs w:val="24"/>
          <w:highlight w:val="yellow"/>
        </w:rPr>
        <w:t>mapping</w:t>
      </w:r>
      <w:r w:rsidR="00426819" w:rsidRPr="0065193A">
        <w:rPr>
          <w:rFonts w:ascii="Times New Roman" w:hAnsi="Times New Roman" w:cs="Times New Roman"/>
          <w:sz w:val="24"/>
          <w:szCs w:val="24"/>
        </w:rPr>
        <w:t xml:space="preserve">; </w:t>
      </w:r>
      <w:r w:rsidR="00E1152E" w:rsidRPr="0065193A">
        <w:rPr>
          <w:rFonts w:ascii="Times New Roman" w:hAnsi="Times New Roman" w:cs="Times New Roman"/>
          <w:sz w:val="24"/>
          <w:szCs w:val="24"/>
        </w:rPr>
        <w:t>obstacle detection</w:t>
      </w:r>
      <w:r w:rsidR="00C32A89" w:rsidRPr="0065193A">
        <w:rPr>
          <w:rFonts w:ascii="Times New Roman" w:hAnsi="Times New Roman" w:cs="Times New Roman"/>
          <w:sz w:val="24"/>
          <w:szCs w:val="24"/>
        </w:rPr>
        <w:t>; LIDAR-SLAM</w:t>
      </w:r>
      <w:r w:rsidR="00394CE1" w:rsidRPr="0065193A">
        <w:rPr>
          <w:rFonts w:ascii="Times New Roman" w:hAnsi="Times New Roman" w:cs="Times New Roman"/>
          <w:sz w:val="24"/>
          <w:szCs w:val="24"/>
        </w:rPr>
        <w:t>; autonomous mobile robots; real</w:t>
      </w:r>
      <w:r w:rsidR="00C41AF5" w:rsidRPr="0065193A">
        <w:rPr>
          <w:rFonts w:ascii="Times New Roman" w:hAnsi="Times New Roman" w:cs="Times New Roman"/>
          <w:sz w:val="24"/>
          <w:szCs w:val="24"/>
        </w:rPr>
        <w:t>-</w:t>
      </w:r>
      <w:r w:rsidR="00394CE1" w:rsidRPr="0065193A">
        <w:rPr>
          <w:rFonts w:ascii="Times New Roman" w:hAnsi="Times New Roman" w:cs="Times New Roman"/>
          <w:sz w:val="24"/>
          <w:szCs w:val="24"/>
        </w:rPr>
        <w:t>world autonomous navigation</w:t>
      </w:r>
      <w:r w:rsidR="006E3B1F" w:rsidRPr="0065193A">
        <w:rPr>
          <w:rFonts w:ascii="Times New Roman" w:hAnsi="Times New Roman" w:cs="Times New Roman"/>
          <w:sz w:val="24"/>
          <w:szCs w:val="24"/>
        </w:rPr>
        <w:t>; local map; global map; odome</w:t>
      </w:r>
      <w:r w:rsidR="00335067" w:rsidRPr="0065193A">
        <w:rPr>
          <w:rFonts w:ascii="Times New Roman" w:hAnsi="Times New Roman" w:cs="Times New Roman"/>
          <w:sz w:val="24"/>
          <w:szCs w:val="24"/>
        </w:rPr>
        <w:t xml:space="preserve">try. </w:t>
      </w:r>
    </w:p>
    <w:p w:rsidR="007011E6" w:rsidRPr="0065193A" w:rsidRDefault="00B3163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Localization methods</w:t>
      </w:r>
      <w:r w:rsidR="00F26138" w:rsidRPr="0065193A">
        <w:rPr>
          <w:rFonts w:ascii="Times New Roman" w:hAnsi="Times New Roman" w:cs="Times New Roman"/>
          <w:sz w:val="24"/>
          <w:szCs w:val="24"/>
        </w:rPr>
        <w:t xml:space="preserve"> - </w:t>
      </w:r>
      <w:hyperlink r:id="rId6" w:history="1">
        <w:r w:rsidR="00F26138" w:rsidRPr="0065193A">
          <w:rPr>
            <w:rStyle w:val="Hyperlink"/>
            <w:rFonts w:ascii="Times New Roman" w:hAnsi="Times New Roman" w:cs="Times New Roman"/>
            <w:sz w:val="24"/>
            <w:szCs w:val="24"/>
          </w:rPr>
          <w:t>https://blog.cometlabs.io/teaching-robots-presence-what-you-need-to-know-about-slam-9bf0ca037553</w:t>
        </w:r>
      </w:hyperlink>
    </w:p>
    <w:p w:rsidR="006E3B1F" w:rsidRPr="0065193A" w:rsidRDefault="00547D5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LAM - </w:t>
      </w:r>
      <w:hyperlink r:id="rId7" w:history="1">
        <w:r w:rsidRPr="0065193A">
          <w:rPr>
            <w:rStyle w:val="Hyperlink"/>
            <w:rFonts w:ascii="Times New Roman" w:hAnsi="Times New Roman" w:cs="Times New Roman"/>
            <w:sz w:val="24"/>
            <w:szCs w:val="24"/>
          </w:rPr>
          <w:t>http://ais.informatik.uni-freiburg.de/teaching/ss12/robotics/slides/12-slam.pdf</w:t>
        </w:r>
      </w:hyperlink>
      <w:r w:rsidRPr="0065193A">
        <w:rPr>
          <w:rFonts w:ascii="Times New Roman" w:hAnsi="Times New Roman" w:cs="Times New Roman"/>
          <w:sz w:val="24"/>
          <w:szCs w:val="24"/>
        </w:rPr>
        <w:t xml:space="preserve"> </w:t>
      </w:r>
    </w:p>
    <w:p w:rsidR="00547D55" w:rsidRPr="0065193A" w:rsidRDefault="00396C20" w:rsidP="0065193A">
      <w:pPr>
        <w:spacing w:line="360" w:lineRule="auto"/>
        <w:jc w:val="both"/>
        <w:rPr>
          <w:rFonts w:ascii="Times New Roman" w:hAnsi="Times New Roman" w:cs="Times New Roman"/>
          <w:sz w:val="24"/>
          <w:szCs w:val="24"/>
        </w:rPr>
      </w:pPr>
      <w:hyperlink r:id="rId8" w:history="1">
        <w:r w:rsidR="00547D55" w:rsidRPr="0065193A">
          <w:rPr>
            <w:rStyle w:val="Hyperlink"/>
            <w:rFonts w:ascii="Times New Roman" w:hAnsi="Times New Roman" w:cs="Times New Roman"/>
            <w:sz w:val="24"/>
            <w:szCs w:val="24"/>
          </w:rPr>
          <w:t>https://ceit.aut.ac.ir/~shiry/lecture/robotics/Robot%20Navigation/Introduction%20to%20SLAM.pdf</w:t>
        </w:r>
      </w:hyperlink>
    </w:p>
    <w:p w:rsidR="006E3B1F" w:rsidRPr="0065193A" w:rsidRDefault="006E3B1F" w:rsidP="0065193A">
      <w:pPr>
        <w:spacing w:line="360" w:lineRule="auto"/>
        <w:jc w:val="both"/>
        <w:rPr>
          <w:rFonts w:ascii="Times New Roman" w:hAnsi="Times New Roman" w:cs="Times New Roman"/>
          <w:b/>
          <w:sz w:val="24"/>
          <w:szCs w:val="24"/>
        </w:rPr>
      </w:pPr>
      <w:r w:rsidRPr="0065193A">
        <w:rPr>
          <w:rFonts w:ascii="Times New Roman" w:hAnsi="Times New Roman" w:cs="Times New Roman"/>
          <w:b/>
          <w:sz w:val="24"/>
          <w:szCs w:val="24"/>
        </w:rPr>
        <w:t>Mapping and localization</w:t>
      </w:r>
    </w:p>
    <w:p w:rsidR="00491CED" w:rsidRPr="0065193A" w:rsidRDefault="00491CE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xml:space="preserve">, exploration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8C59C0" w:rsidRPr="0065193A">
        <w:rPr>
          <w:rFonts w:ascii="Times New Roman" w:hAnsi="Times New Roman" w:cs="Times New Roman"/>
          <w:sz w:val="24"/>
          <w:szCs w:val="24"/>
        </w:rPr>
        <w:t xml:space="preserve"> </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of the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 or is very hard for a human to reach those areas.</w:t>
      </w:r>
      <w:r w:rsidR="007B4B5A" w:rsidRPr="0065193A">
        <w:rPr>
          <w:rFonts w:ascii="Times New Roman" w:hAnsi="Times New Roman" w:cs="Times New Roman"/>
          <w:sz w:val="24"/>
          <w:szCs w:val="24"/>
        </w:rPr>
        <w:t xml:space="preserve"> </w:t>
      </w:r>
    </w:p>
    <w:p w:rsidR="007B4B5A" w:rsidRPr="0065193A" w:rsidRDefault="007B4B5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goal of this robot is to be able to construct and use a map (indoor or outdoor) and to localize its position in this map. [2] </w:t>
      </w:r>
    </w:p>
    <w:p w:rsidR="007B13D1" w:rsidRPr="0065193A" w:rsidRDefault="007B13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Robotic mapping is that branch which deals with the study and application of 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5723F2" w:rsidRPr="0065193A">
        <w:rPr>
          <w:rFonts w:ascii="Times New Roman" w:hAnsi="Times New Roman" w:cs="Times New Roman"/>
          <w:sz w:val="24"/>
          <w:szCs w:val="24"/>
        </w:rPr>
        <w:t xml:space="preserve">. [2] </w:t>
      </w:r>
    </w:p>
    <w:p w:rsidR="008F52CD" w:rsidRPr="0065193A" w:rsidRDefault="008F52C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rsidR="003C69BD" w:rsidRPr="0065193A" w:rsidRDefault="007E0926"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 [4] </w:t>
      </w:r>
      <w:r w:rsidR="00E9632F"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rsidR="00D00D1C" w:rsidRPr="0065193A" w:rsidRDefault="00D00D1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ath toward some goal location”. </w:t>
      </w:r>
      <w:r w:rsidR="00C93BD7" w:rsidRPr="0065193A">
        <w:rPr>
          <w:rFonts w:ascii="Times New Roman" w:hAnsi="Times New Roman" w:cs="Times New Roman"/>
          <w:sz w:val="24"/>
          <w:szCs w:val="24"/>
        </w:rPr>
        <w:t>[5]</w:t>
      </w:r>
    </w:p>
    <w:p w:rsidR="00C41AF5" w:rsidRPr="0065193A" w:rsidRDefault="00C26D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rsidR="00173307" w:rsidRPr="0065193A" w:rsidRDefault="00364CA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the localization. But to determine the robot pose, we need to have information about the environment, like a map. This problem is known as the “chicken and egg” problem. [6] </w:t>
      </w:r>
    </w:p>
    <w:p w:rsidR="004F4A2A" w:rsidRPr="0065193A" w:rsidRDefault="005227F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4A1EB5" w:rsidRPr="0065193A">
        <w:rPr>
          <w:rFonts w:ascii="Times New Roman" w:hAnsi="Times New Roman" w:cs="Times New Roman"/>
          <w:sz w:val="24"/>
          <w:szCs w:val="24"/>
        </w:rPr>
        <w:t xml:space="preserve"> (SLAM). </w:t>
      </w:r>
      <w:r w:rsidR="00E82FEA" w:rsidRPr="0065193A">
        <w:rPr>
          <w:rFonts w:ascii="Times New Roman" w:hAnsi="Times New Roman" w:cs="Times New Roman"/>
          <w:sz w:val="24"/>
          <w:szCs w:val="24"/>
        </w:rPr>
        <w:t>[6]</w:t>
      </w:r>
    </w:p>
    <w:p w:rsidR="00744ACF" w:rsidRPr="0065193A" w:rsidRDefault="00744ACF"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rsidR="009F7A63" w:rsidRPr="0065193A" w:rsidRDefault="009F7A6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SLAM application can be found in automatic car piloting or unrehearsed off-road terrains, rescue tasks for 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 and oceanic explo</w:t>
      </w:r>
      <w:r w:rsidR="00E5135B" w:rsidRPr="0065193A">
        <w:rPr>
          <w:rFonts w:ascii="Times New Roman" w:hAnsi="Times New Roman" w:cs="Times New Roman"/>
          <w:sz w:val="24"/>
          <w:szCs w:val="24"/>
        </w:rPr>
        <w:t xml:space="preserve">ration, medicine and many more. </w:t>
      </w:r>
    </w:p>
    <w:p w:rsidR="00740556" w:rsidRPr="0065193A" w:rsidRDefault="00740556" w:rsidP="0065193A">
      <w:pPr>
        <w:spacing w:line="360" w:lineRule="auto"/>
        <w:rPr>
          <w:rFonts w:ascii="Times New Roman" w:hAnsi="Times New Roman" w:cs="Times New Roman"/>
          <w:sz w:val="24"/>
          <w:szCs w:val="24"/>
        </w:rPr>
      </w:pPr>
    </w:p>
    <w:p w:rsidR="00ED797A" w:rsidRPr="0065193A" w:rsidRDefault="00ED797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ct. The basic principle of the a lidar sensor is based on a laser light and measures the reflection of it. “</w:t>
      </w:r>
      <w:r w:rsidR="00B662A5" w:rsidRPr="0065193A">
        <w:rPr>
          <w:rFonts w:ascii="Times New Roman" w:hAnsi="Times New Roman" w:cs="Times New Roman"/>
          <w:color w:val="050505"/>
          <w:sz w:val="24"/>
          <w:szCs w:val="24"/>
          <w:shd w:val="clear" w:color="auto" w:fill="FFFFFF"/>
        </w:rPr>
        <w:t>Lidar, which stands for </w:t>
      </w:r>
      <w:r w:rsidR="00B662A5" w:rsidRPr="0065193A">
        <w:rPr>
          <w:rStyle w:val="Emphasis"/>
          <w:rFonts w:ascii="Times New Roman" w:hAnsi="Times New Roman" w:cs="Times New Roman"/>
          <w:color w:val="050505"/>
          <w:sz w:val="24"/>
          <w:szCs w:val="24"/>
          <w:shd w:val="clear" w:color="auto" w:fill="FFFFFF"/>
        </w:rPr>
        <w:t>Light Detection and Ranging,</w:t>
      </w:r>
      <w:r w:rsidR="00B662A5" w:rsidRPr="0065193A">
        <w:rPr>
          <w:rFonts w:ascii="Times New Roman" w:hAnsi="Times New Roman" w:cs="Times New Roman"/>
          <w:color w:val="050505"/>
          <w:sz w:val="24"/>
          <w:szCs w:val="24"/>
          <w:shd w:val="clear" w:color="auto" w:fill="FFFFFF"/>
        </w:rPr>
        <w:t> is a </w:t>
      </w:r>
      <w:hyperlink r:id="rId9" w:history="1">
        <w:r w:rsidR="00B662A5" w:rsidRPr="0065193A">
          <w:rPr>
            <w:rStyle w:val="Hyperlink"/>
            <w:rFonts w:ascii="Times New Roman" w:hAnsi="Times New Roman" w:cs="Times New Roman"/>
            <w:color w:val="007EB4"/>
            <w:sz w:val="24"/>
            <w:szCs w:val="24"/>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p>
    <w:p w:rsidR="000938CC"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main goal of a lidar sensor is supporting an autonomous car to navigate in a environment, but the sensors have also many additional application, acrous various industries and fieds. </w:t>
      </w:r>
    </w:p>
    <w:p w:rsidR="00FF5281" w:rsidRPr="0065193A" w:rsidRDefault="000938C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According to [8]</w:t>
      </w:r>
      <w:r w:rsidR="00CB317E" w:rsidRPr="0065193A">
        <w:rPr>
          <w:rFonts w:ascii="Times New Roman" w:hAnsi="Times New Roman" w:cs="Times New Roman"/>
          <w:sz w:val="24"/>
          <w:szCs w:val="24"/>
        </w:rPr>
        <w:t xml:space="preserve">, which found “100 Uses for lidar 3D sensing techonoly” </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xml:space="preserve">, agriculture, astronomy, biology and conservation, image recognition  and so on. </w:t>
      </w:r>
    </w:p>
    <w:p w:rsidR="0006303A" w:rsidRPr="0065193A" w:rsidRDefault="000630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Further will be present some examples of usage of lidar sensor in different areas. </w:t>
      </w:r>
    </w:p>
    <w:p w:rsidR="0006303A" w:rsidRPr="0065193A" w:rsidRDefault="0006303A"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Autonomous vehicle</w:t>
      </w:r>
    </w:p>
    <w:p w:rsidR="00790C97" w:rsidRPr="0065193A" w:rsidRDefault="009223A8"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 car” .</w:t>
      </w:r>
    </w:p>
    <w:p w:rsidR="00790C97" w:rsidRPr="0065193A" w:rsidRDefault="00790C97"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Digital elevation models(DEMs)</w:t>
      </w:r>
    </w:p>
    <w:p w:rsidR="00790C97" w:rsidRPr="0065193A" w:rsidRDefault="00790C9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se models are used to creat 3D models or representation of a surface. In this case, Lidar made a huge progress in this domain, based on its speed and easability to use; before lidar, the map was created using a photogrammetry or ground surveys. </w:t>
      </w:r>
    </w:p>
    <w:p w:rsidR="000938CC" w:rsidRPr="0065193A" w:rsidRDefault="00CB317E"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rsidR="0045560E" w:rsidRPr="0065193A" w:rsidRDefault="00B96924"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In agriculture, lidar sensors are used to take preciss measurements, which can be used for topographic analysis and prediction of soil properties. </w:t>
      </w:r>
      <w:r w:rsidR="00327C6C" w:rsidRPr="0065193A">
        <w:rPr>
          <w:rFonts w:ascii="Times New Roman" w:hAnsi="Times New Roman" w:cs="Times New Roman"/>
          <w:sz w:val="24"/>
          <w:szCs w:val="24"/>
        </w:rPr>
        <w:t>Also, with lidar technology, it is reasier to categorise crops based their characterics. “A crop may thrive in one area of the farm, but may not do well in another area”.</w:t>
      </w:r>
      <w:r w:rsidR="00E520F6" w:rsidRPr="0065193A">
        <w:rPr>
          <w:rFonts w:ascii="Times New Roman" w:hAnsi="Times New Roman" w:cs="Times New Roman"/>
          <w:sz w:val="24"/>
          <w:szCs w:val="24"/>
        </w:rPr>
        <w:t xml:space="preserve"> </w:t>
      </w:r>
    </w:p>
    <w:p w:rsidR="00491DA6" w:rsidRDefault="00491DA6" w:rsidP="0065193A">
      <w:pPr>
        <w:pStyle w:val="ListParagraph"/>
        <w:numPr>
          <w:ilvl w:val="0"/>
          <w:numId w:val="1"/>
        </w:numPr>
        <w:spacing w:line="360" w:lineRule="auto"/>
        <w:rPr>
          <w:rFonts w:ascii="Times New Roman" w:hAnsi="Times New Roman" w:cs="Times New Roman"/>
          <w:sz w:val="24"/>
          <w:szCs w:val="24"/>
        </w:rPr>
      </w:pPr>
      <w:r w:rsidRPr="0065193A">
        <w:rPr>
          <w:rFonts w:ascii="Times New Roman" w:hAnsi="Times New Roman" w:cs="Times New Roman"/>
          <w:sz w:val="24"/>
          <w:szCs w:val="24"/>
        </w:rPr>
        <w:t>Image recognition</w:t>
      </w:r>
    </w:p>
    <w:p w:rsidR="0093169F" w:rsidRDefault="0093169F" w:rsidP="0093169F">
      <w:pPr>
        <w:spacing w:line="360" w:lineRule="auto"/>
        <w:rPr>
          <w:rFonts w:ascii="Times New Roman" w:hAnsi="Times New Roman" w:cs="Times New Roman"/>
          <w:sz w:val="24"/>
          <w:szCs w:val="24"/>
        </w:rPr>
      </w:pPr>
    </w:p>
    <w:p w:rsidR="0093169F" w:rsidRPr="0093169F" w:rsidRDefault="0093169F" w:rsidP="0093169F">
      <w:pPr>
        <w:spacing w:line="360" w:lineRule="auto"/>
        <w:rPr>
          <w:rFonts w:ascii="Times New Roman" w:hAnsi="Times New Roman" w:cs="Times New Roman"/>
          <w:sz w:val="24"/>
          <w:szCs w:val="24"/>
        </w:rPr>
      </w:pPr>
    </w:p>
    <w:p w:rsidR="00491DA6" w:rsidRDefault="00DE3D56"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A method of SLAM is developed by Guolai Jiang, Lei Yin, Shaokun Jin, Chaoran Tian, Xinbo Ma and Yongsheng OU at Chinese Academy of Sciences and University of Chinese Academy of Science, which uses a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xml:space="preserve">. Their paper propose a “new graph optimization-based SLAM framework through the combination of low-cost LIDAR sensor and vision sensor” [18]. </w:t>
      </w:r>
      <w:r w:rsidR="00A816D0">
        <w:rPr>
          <w:rFonts w:ascii="Times New Roman" w:hAnsi="Times New Roman" w:cs="Times New Roman"/>
          <w:sz w:val="24"/>
          <w:szCs w:val="24"/>
        </w:rPr>
        <w:t xml:space="preserve">The project will cread a 2.5D map, which will include obstacels and vision features and also a fast relocation method with the map. </w:t>
      </w:r>
    </w:p>
    <w:p w:rsidR="00BA7705" w:rsidRDefault="00BA7705"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rsidR="006E6AA8" w:rsidRDefault="00EE0812" w:rsidP="0065193A">
      <w:pPr>
        <w:spacing w:line="360" w:lineRule="auto"/>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evided in 2</w:t>
      </w:r>
      <w:r w:rsidR="005A1CFA">
        <w:rPr>
          <w:rFonts w:ascii="Times New Roman" w:hAnsi="Times New Roman" w:cs="Times New Roman"/>
          <w:sz w:val="24"/>
          <w:szCs w:val="24"/>
        </w:rPr>
        <w:t xml:space="preserve"> parts: front-end and back-end, as shown in the following picture: [18]</w:t>
      </w:r>
    </w:p>
    <w:p w:rsidR="005A1CFA" w:rsidRDefault="005A1CFA" w:rsidP="0065193A">
      <w:pPr>
        <w:spacing w:line="360" w:lineRule="auto"/>
        <w:rPr>
          <w:rFonts w:ascii="Times New Roman" w:hAnsi="Times New Roman" w:cs="Times New Roman"/>
          <w:sz w:val="24"/>
          <w:szCs w:val="24"/>
        </w:rPr>
      </w:pPr>
      <w:r>
        <w:rPr>
          <w:noProof/>
        </w:rPr>
        <w:drawing>
          <wp:inline distT="0" distB="0" distL="0" distR="0" wp14:anchorId="6BAF6F01" wp14:editId="21A1893D">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2150" cy="1533525"/>
                    </a:xfrm>
                    <a:prstGeom prst="rect">
                      <a:avLst/>
                    </a:prstGeom>
                  </pic:spPr>
                </pic:pic>
              </a:graphicData>
            </a:graphic>
          </wp:inline>
        </w:drawing>
      </w:r>
    </w:p>
    <w:p w:rsidR="005A1CFA" w:rsidRDefault="005A1CFA" w:rsidP="005A1CFA">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p>
    <w:p w:rsidR="001A13AF" w:rsidRDefault="001A13AF" w:rsidP="001A13AF">
      <w:pPr>
        <w:spacing w:line="360" w:lineRule="auto"/>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sensor, however this data contain noises (both image and laser data). </w:t>
      </w:r>
      <w:r w:rsidR="00B90DC9">
        <w:rPr>
          <w:rFonts w:ascii="Times New Roman" w:hAnsi="Times New Roman" w:cs="Times New Roman"/>
          <w:sz w:val="24"/>
          <w:szCs w:val="24"/>
        </w:rPr>
        <w:t xml:space="preserve">The noises present in data will lead to cumulative errors in pose estimation, error which will incread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 xml:space="preserve">Also in the back-end, graph optimization will be used, and the error is “minimized by the descending gradient through nonlinear oprimization”. </w:t>
      </w:r>
      <w:r w:rsidR="00BA6700">
        <w:rPr>
          <w:rFonts w:ascii="Times New Roman" w:hAnsi="Times New Roman" w:cs="Times New Roman"/>
          <w:sz w:val="24"/>
          <w:szCs w:val="24"/>
        </w:rPr>
        <w:t xml:space="preserve">This graph optimization describe the problem of the optimization in the “form of a graph”. </w:t>
      </w:r>
      <w:r w:rsidR="008454E8">
        <w:rPr>
          <w:rFonts w:ascii="Times New Roman" w:hAnsi="Times New Roman" w:cs="Times New Roman"/>
          <w:sz w:val="24"/>
          <w:szCs w:val="24"/>
        </w:rPr>
        <w:t xml:space="preserve">Each node of the graph represent position and the attitude, and each edge represents the relation ship between the position and the attitude. </w:t>
      </w:r>
      <w:r w:rsidR="00774CF9">
        <w:rPr>
          <w:rFonts w:ascii="Times New Roman" w:hAnsi="Times New Roman" w:cs="Times New Roman"/>
          <w:sz w:val="24"/>
          <w:szCs w:val="24"/>
        </w:rPr>
        <w:t>[18]</w:t>
      </w:r>
    </w:p>
    <w:p w:rsidR="008454E8" w:rsidRDefault="008454E8" w:rsidP="008454E8">
      <w:pPr>
        <w:spacing w:line="360" w:lineRule="auto"/>
        <w:jc w:val="center"/>
        <w:rPr>
          <w:rFonts w:ascii="Times New Roman" w:hAnsi="Times New Roman" w:cs="Times New Roman"/>
          <w:sz w:val="24"/>
          <w:szCs w:val="24"/>
        </w:rPr>
      </w:pPr>
      <w:r>
        <w:rPr>
          <w:noProof/>
        </w:rPr>
        <w:drawing>
          <wp:inline distT="0" distB="0" distL="0" distR="0" wp14:anchorId="6DD78133" wp14:editId="409CB27A">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71875" cy="1562100"/>
                    </a:xfrm>
                    <a:prstGeom prst="rect">
                      <a:avLst/>
                    </a:prstGeom>
                  </pic:spPr>
                </pic:pic>
              </a:graphicData>
            </a:graphic>
          </wp:inline>
        </w:drawing>
      </w:r>
    </w:p>
    <w:p w:rsidR="008454E8" w:rsidRDefault="008454E8" w:rsidP="008454E8">
      <w:pPr>
        <w:spacing w:line="360" w:lineRule="auto"/>
        <w:jc w:val="center"/>
        <w:rPr>
          <w:rFonts w:ascii="Times New Roman" w:hAnsi="Times New Roman" w:cs="Times New Roman"/>
          <w:sz w:val="24"/>
          <w:szCs w:val="24"/>
        </w:rPr>
      </w:pPr>
      <w:r>
        <w:rPr>
          <w:rFonts w:ascii="Times New Roman" w:hAnsi="Times New Roman" w:cs="Times New Roman"/>
          <w:sz w:val="24"/>
          <w:szCs w:val="24"/>
        </w:rPr>
        <w:t>Fig [18]</w:t>
      </w:r>
      <w:r w:rsidR="00AE6D7D">
        <w:rPr>
          <w:rFonts w:ascii="Times New Roman" w:hAnsi="Times New Roman" w:cs="Times New Roman"/>
          <w:sz w:val="24"/>
          <w:szCs w:val="24"/>
        </w:rPr>
        <w:t xml:space="preserve"> </w:t>
      </w:r>
    </w:p>
    <w:p w:rsidR="00AE6D7D" w:rsidRDefault="00AE6D7D" w:rsidP="00AE6D7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is figure, X values represent the position and pose of the robot a</w:t>
      </w:r>
      <w:r w:rsidR="008D1CA8">
        <w:rPr>
          <w:rFonts w:ascii="Times New Roman" w:hAnsi="Times New Roman" w:cs="Times New Roman"/>
          <w:sz w:val="24"/>
          <w:szCs w:val="24"/>
        </w:rPr>
        <w:t>nd Z represent the observation (Z will be a combination between camera and obstacles detected by Lidar).</w:t>
      </w:r>
    </w:p>
    <w:p w:rsidR="00295011" w:rsidRDefault="00295011" w:rsidP="00AE6D7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LAM framework of Lidar and vision fusion has a new united error function, which combines visual data matching error and laser data matching error. </w:t>
      </w:r>
      <w:r w:rsidR="00B6747B">
        <w:rPr>
          <w:rFonts w:ascii="Times New Roman" w:hAnsi="Times New Roman" w:cs="Times New Roman"/>
          <w:sz w:val="24"/>
          <w:szCs w:val="24"/>
        </w:rPr>
        <w:t xml:space="preserve">Also, it is used a loop detection method, to solve the problem of loop detection of tradition Lidar-SLAM. </w:t>
      </w:r>
    </w:p>
    <w:p w:rsidR="00DE3D56" w:rsidRDefault="001E1FAE" w:rsidP="0065193A">
      <w:pPr>
        <w:spacing w:line="360" w:lineRule="auto"/>
        <w:rPr>
          <w:rFonts w:ascii="Times New Roman" w:hAnsi="Times New Roman" w:cs="Times New Roman"/>
          <w:sz w:val="24"/>
          <w:szCs w:val="24"/>
        </w:rPr>
      </w:pPr>
      <w:r>
        <w:rPr>
          <w:noProof/>
        </w:rPr>
        <w:drawing>
          <wp:inline distT="0" distB="0" distL="0" distR="0" wp14:anchorId="5AE22926" wp14:editId="0CFEEE67">
            <wp:extent cx="5972810" cy="263461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2634615"/>
                    </a:xfrm>
                    <a:prstGeom prst="rect">
                      <a:avLst/>
                    </a:prstGeom>
                  </pic:spPr>
                </pic:pic>
              </a:graphicData>
            </a:graphic>
          </wp:inline>
        </w:drawing>
      </w:r>
    </w:p>
    <w:p w:rsidR="00DE3D56" w:rsidRDefault="0027017B" w:rsidP="0065193A">
      <w:pPr>
        <w:spacing w:line="360" w:lineRule="auto"/>
        <w:rPr>
          <w:rFonts w:ascii="Times New Roman" w:hAnsi="Times New Roman" w:cs="Times New Roman"/>
          <w:sz w:val="24"/>
          <w:szCs w:val="24"/>
        </w:rPr>
      </w:pPr>
      <w:r w:rsidRPr="0027017B">
        <w:rPr>
          <w:rFonts w:ascii="Times New Roman" w:hAnsi="Times New Roman" w:cs="Times New Roman"/>
          <w:sz w:val="24"/>
          <w:szCs w:val="24"/>
          <w:highlight w:val="yellow"/>
        </w:rPr>
        <w:t>2.5D map</w:t>
      </w:r>
      <w:r>
        <w:rPr>
          <w:rFonts w:ascii="Times New Roman" w:hAnsi="Times New Roman" w:cs="Times New Roman"/>
          <w:sz w:val="24"/>
          <w:szCs w:val="24"/>
        </w:rPr>
        <w:t xml:space="preserve"> </w:t>
      </w:r>
    </w:p>
    <w:p w:rsidR="0027017B" w:rsidRDefault="00B50F05"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project, the authors introduces a new concept of 2.5D map, which is based on visual collected data and scan data. </w:t>
      </w:r>
    </w:p>
    <w:p w:rsidR="00B50F05" w:rsidRDefault="00025222" w:rsidP="0065193A">
      <w:pPr>
        <w:spacing w:line="360" w:lineRule="auto"/>
        <w:rPr>
          <w:rFonts w:ascii="Times New Roman" w:hAnsi="Times New Roman" w:cs="Times New Roman"/>
          <w:sz w:val="24"/>
          <w:szCs w:val="24"/>
        </w:rPr>
      </w:pPr>
      <w:r>
        <w:rPr>
          <w:rFonts w:ascii="Times New Roman" w:hAnsi="Times New Roman" w:cs="Times New Roman"/>
          <w:sz w:val="24"/>
          <w:szCs w:val="24"/>
        </w:rPr>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the 2.5D map combines 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rsidR="00396601" w:rsidRDefault="00A701BA" w:rsidP="0065193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rsidR="00A701BA" w:rsidRDefault="00A701BA"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rsidR="00F76A78" w:rsidRDefault="00F76A78" w:rsidP="00A701BA">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rsidR="00737D7B" w:rsidRPr="00737D7B" w:rsidRDefault="00321511" w:rsidP="00737D7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rsidR="00DE3D56" w:rsidRDefault="00697F06" w:rsidP="0065193A">
      <w:pPr>
        <w:spacing w:line="360" w:lineRule="auto"/>
        <w:rPr>
          <w:rFonts w:ascii="Times New Roman" w:hAnsi="Times New Roman" w:cs="Times New Roman"/>
          <w:sz w:val="24"/>
          <w:szCs w:val="24"/>
        </w:rPr>
      </w:pPr>
      <w:r>
        <w:rPr>
          <w:noProof/>
        </w:rPr>
        <w:drawing>
          <wp:inline distT="0" distB="0" distL="0" distR="0" wp14:anchorId="4532ADD9" wp14:editId="3BF044C6">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10025" cy="3629025"/>
                    </a:xfrm>
                    <a:prstGeom prst="rect">
                      <a:avLst/>
                    </a:prstGeom>
                  </pic:spPr>
                </pic:pic>
              </a:graphicData>
            </a:graphic>
          </wp:inline>
        </w:drawing>
      </w:r>
    </w:p>
    <w:p w:rsidR="008B78D1" w:rsidRDefault="008B78D1" w:rsidP="008B78D1">
      <w:pPr>
        <w:spacing w:line="360" w:lineRule="auto"/>
        <w:jc w:val="center"/>
        <w:rPr>
          <w:rFonts w:ascii="Times New Roman" w:hAnsi="Times New Roman" w:cs="Times New Roman"/>
          <w:sz w:val="24"/>
          <w:szCs w:val="24"/>
        </w:rPr>
      </w:pPr>
      <w:r>
        <w:rPr>
          <w:rFonts w:ascii="Times New Roman" w:hAnsi="Times New Roman" w:cs="Times New Roman"/>
          <w:sz w:val="24"/>
          <w:szCs w:val="24"/>
        </w:rPr>
        <w:t>Robot platform</w:t>
      </w:r>
    </w:p>
    <w:p w:rsidR="007C4E54" w:rsidRDefault="00AC7220"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ith (6,0), the third position represented with (6,-8), the forth position represented with (6,-16) and the last position represented with (3,-16). </w:t>
      </w:r>
    </w:p>
    <w:p w:rsidR="00FD604B" w:rsidRDefault="00FD604B"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rsidR="00FD604B" w:rsidRDefault="006223A5" w:rsidP="008B78D1">
      <w:pPr>
        <w:spacing w:line="360" w:lineRule="auto"/>
        <w:rPr>
          <w:rFonts w:ascii="Times New Roman" w:hAnsi="Times New Roman" w:cs="Times New Roman"/>
          <w:sz w:val="24"/>
          <w:szCs w:val="24"/>
        </w:rPr>
      </w:pPr>
      <w:r>
        <w:rPr>
          <w:noProof/>
        </w:rPr>
        <w:drawing>
          <wp:inline distT="0" distB="0" distL="0" distR="0" wp14:anchorId="6FF9B844" wp14:editId="057AA048">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7175" cy="1009650"/>
                    </a:xfrm>
                    <a:prstGeom prst="rect">
                      <a:avLst/>
                    </a:prstGeom>
                  </pic:spPr>
                </pic:pic>
              </a:graphicData>
            </a:graphic>
          </wp:inline>
        </w:drawing>
      </w:r>
    </w:p>
    <w:p w:rsidR="00150990" w:rsidRDefault="00150990" w:rsidP="008B78D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rsidR="001F4450" w:rsidRDefault="001F4450" w:rsidP="008B78D1">
      <w:pPr>
        <w:spacing w:line="360" w:lineRule="auto"/>
        <w:rPr>
          <w:rFonts w:ascii="Times New Roman" w:hAnsi="Times New Roman" w:cs="Times New Roman"/>
          <w:sz w:val="24"/>
          <w:szCs w:val="24"/>
        </w:rPr>
      </w:pPr>
      <w:r>
        <w:rPr>
          <w:noProof/>
        </w:rPr>
        <w:drawing>
          <wp:inline distT="0" distB="0" distL="0" distR="0" wp14:anchorId="452EBA34" wp14:editId="66E76623">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6825" cy="1485900"/>
                    </a:xfrm>
                    <a:prstGeom prst="rect">
                      <a:avLst/>
                    </a:prstGeom>
                  </pic:spPr>
                </pic:pic>
              </a:graphicData>
            </a:graphic>
          </wp:inline>
        </w:drawing>
      </w:r>
    </w:p>
    <w:p w:rsidR="001F4450" w:rsidRDefault="00455DE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rsidR="00962090" w:rsidRDefault="00962090" w:rsidP="008B78D1">
      <w:pPr>
        <w:spacing w:line="360" w:lineRule="auto"/>
        <w:rPr>
          <w:rFonts w:ascii="Times New Roman" w:hAnsi="Times New Roman" w:cs="Times New Roman"/>
          <w:sz w:val="24"/>
          <w:szCs w:val="24"/>
        </w:rPr>
      </w:pPr>
    </w:p>
    <w:p w:rsidR="00861C7A" w:rsidRDefault="0094154C" w:rsidP="008B78D1">
      <w:pPr>
        <w:spacing w:line="360" w:lineRule="auto"/>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rsidR="006C16A1" w:rsidRDefault="00A94EA2" w:rsidP="008B78D1">
      <w:pPr>
        <w:spacing w:line="360" w:lineRule="auto"/>
        <w:rPr>
          <w:rFonts w:ascii="Times New Roman" w:hAnsi="Times New Roman" w:cs="Times New Roman"/>
          <w:sz w:val="24"/>
          <w:szCs w:val="24"/>
        </w:rPr>
      </w:pPr>
      <w:r>
        <w:rPr>
          <w:rFonts w:ascii="Times New Roman" w:hAnsi="Times New Roman" w:cs="Times New Roman"/>
          <w:sz w:val="24"/>
          <w:szCs w:val="24"/>
        </w:rPr>
        <w:t>In order to create the map, several sta</w:t>
      </w:r>
      <w:r w:rsidR="005331C6">
        <w:rPr>
          <w:rFonts w:ascii="Times New Roman" w:hAnsi="Times New Roman" w:cs="Times New Roman"/>
          <w:sz w:val="24"/>
          <w:szCs w:val="24"/>
        </w:rPr>
        <w:t xml:space="preserve">ge of data collection are used: </w:t>
      </w:r>
    </w:p>
    <w:p w:rsidR="005331C6" w:rsidRDefault="005331C6"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rsidR="005331C6"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rsidR="001E5D8A" w:rsidRDefault="001E5D8A"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rsidR="004D5E03" w:rsidRDefault="004D5E03"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rsidR="00963B29" w:rsidRDefault="00963B29" w:rsidP="005331C6">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rsidR="00122B89" w:rsidRDefault="003A430A" w:rsidP="00122B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rsidR="00276963" w:rsidRDefault="00276963" w:rsidP="00117B6F">
      <w:pPr>
        <w:spacing w:line="360" w:lineRule="auto"/>
        <w:jc w:val="center"/>
        <w:rPr>
          <w:rFonts w:ascii="Times New Roman" w:hAnsi="Times New Roman" w:cs="Times New Roman"/>
          <w:sz w:val="24"/>
          <w:szCs w:val="24"/>
        </w:rPr>
      </w:pPr>
      <w:r>
        <w:rPr>
          <w:noProof/>
        </w:rPr>
        <w:lastRenderedPageBreak/>
        <w:drawing>
          <wp:inline distT="0" distB="0" distL="0" distR="0" wp14:anchorId="576E2A33" wp14:editId="5FA40BCA">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66925" cy="4514850"/>
                    </a:xfrm>
                    <a:prstGeom prst="rect">
                      <a:avLst/>
                    </a:prstGeom>
                  </pic:spPr>
                </pic:pic>
              </a:graphicData>
            </a:graphic>
          </wp:inline>
        </w:drawing>
      </w:r>
    </w:p>
    <w:p w:rsidR="00276963" w:rsidRPr="00122B89" w:rsidRDefault="00276963" w:rsidP="00276963">
      <w:pPr>
        <w:spacing w:line="360" w:lineRule="auto"/>
        <w:jc w:val="center"/>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rsidR="002C2DBA" w:rsidRDefault="00D85B2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rsidR="000057E9" w:rsidRDefault="000057E9" w:rsidP="008B78D1">
      <w:pPr>
        <w:spacing w:line="360" w:lineRule="auto"/>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w:t>
      </w:r>
      <w:r w:rsidR="00A41EDA">
        <w:rPr>
          <w:rFonts w:ascii="Times New Roman" w:hAnsi="Times New Roman" w:cs="Times New Roman"/>
          <w:sz w:val="24"/>
          <w:szCs w:val="24"/>
        </w:rPr>
        <w:lastRenderedPageBreak/>
        <w:t xml:space="preserve">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rsidR="00A66CF2" w:rsidRDefault="00AF3831" w:rsidP="008B78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rsidR="00D238BC" w:rsidRDefault="005A4C2B" w:rsidP="008B78D1">
      <w:pPr>
        <w:spacing w:line="360" w:lineRule="auto"/>
        <w:rPr>
          <w:rFonts w:ascii="Times New Roman" w:hAnsi="Times New Roman" w:cs="Times New Roman"/>
          <w:sz w:val="24"/>
          <w:szCs w:val="24"/>
        </w:rPr>
      </w:pPr>
      <w:r>
        <w:rPr>
          <w:rFonts w:ascii="Times New Roman" w:hAnsi="Times New Roman" w:cs="Times New Roman"/>
          <w:sz w:val="24"/>
          <w:szCs w:val="24"/>
        </w:rPr>
        <w:t>Hardware design</w:t>
      </w:r>
    </w:p>
    <w:p w:rsidR="005A4C2B" w:rsidRDefault="005A4C2B" w:rsidP="005A4C2B">
      <w:pPr>
        <w:spacing w:line="360" w:lineRule="auto"/>
        <w:jc w:val="center"/>
        <w:rPr>
          <w:rFonts w:ascii="Times New Roman" w:hAnsi="Times New Roman" w:cs="Times New Roman"/>
          <w:sz w:val="24"/>
          <w:szCs w:val="24"/>
        </w:rPr>
      </w:pPr>
      <w:r>
        <w:rPr>
          <w:noProof/>
        </w:rPr>
        <w:drawing>
          <wp:inline distT="0" distB="0" distL="0" distR="0" wp14:anchorId="41CEA27E" wp14:editId="57FDEE24">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7850" cy="2600325"/>
                    </a:xfrm>
                    <a:prstGeom prst="rect">
                      <a:avLst/>
                    </a:prstGeom>
                  </pic:spPr>
                </pic:pic>
              </a:graphicData>
            </a:graphic>
          </wp:inline>
        </w:drawing>
      </w:r>
    </w:p>
    <w:p w:rsidR="005A4C2B" w:rsidRDefault="005A4C2B" w:rsidP="005A4C2B">
      <w:pPr>
        <w:spacing w:line="360" w:lineRule="auto"/>
        <w:jc w:val="center"/>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rsidR="00A54B1C" w:rsidRDefault="000758DD" w:rsidP="00A54B1C">
      <w:pPr>
        <w:spacing w:line="360" w:lineRule="auto"/>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rsidR="009347F5" w:rsidRDefault="00064EB8" w:rsidP="00A54B1C">
      <w:pPr>
        <w:spacing w:line="360" w:lineRule="auto"/>
        <w:rPr>
          <w:rFonts w:ascii="Times New Roman" w:hAnsi="Times New Roman" w:cs="Times New Roman"/>
          <w:sz w:val="24"/>
          <w:szCs w:val="24"/>
        </w:rPr>
      </w:pPr>
      <w:r>
        <w:rPr>
          <w:noProof/>
        </w:rPr>
        <w:drawing>
          <wp:inline distT="0" distB="0" distL="0" distR="0" wp14:anchorId="25EE6095" wp14:editId="3903C8DE">
            <wp:extent cx="2619375" cy="1485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9375" cy="1485900"/>
                    </a:xfrm>
                    <a:prstGeom prst="rect">
                      <a:avLst/>
                    </a:prstGeom>
                  </pic:spPr>
                </pic:pic>
              </a:graphicData>
            </a:graphic>
          </wp:inline>
        </w:drawing>
      </w:r>
    </w:p>
    <w:p w:rsidR="003C173F" w:rsidRDefault="00D859A2"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rsidR="00543F01" w:rsidRDefault="00543F01" w:rsidP="00A54B1C">
      <w:pPr>
        <w:spacing w:line="360" w:lineRule="auto"/>
        <w:rPr>
          <w:rFonts w:ascii="Times New Roman" w:hAnsi="Times New Roman" w:cs="Times New Roman"/>
          <w:sz w:val="24"/>
          <w:szCs w:val="24"/>
        </w:rPr>
      </w:pPr>
      <w:r>
        <w:rPr>
          <w:noProof/>
        </w:rPr>
        <w:lastRenderedPageBreak/>
        <w:drawing>
          <wp:inline distT="0" distB="0" distL="0" distR="0" wp14:anchorId="42383F6B" wp14:editId="2A65DC48">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95550" cy="3057525"/>
                    </a:xfrm>
                    <a:prstGeom prst="rect">
                      <a:avLst/>
                    </a:prstGeom>
                  </pic:spPr>
                </pic:pic>
              </a:graphicData>
            </a:graphic>
          </wp:inline>
        </w:drawing>
      </w:r>
    </w:p>
    <w:p w:rsidR="008F5B1B" w:rsidRDefault="00C011FA" w:rsidP="00A54B1C">
      <w:pPr>
        <w:spacing w:line="360" w:lineRule="auto"/>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rsidR="00C011FA" w:rsidRDefault="008F5B1B" w:rsidP="00A54B1C">
      <w:pPr>
        <w:spacing w:line="360" w:lineRule="auto"/>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rsidR="00E76C7E" w:rsidRDefault="00E76C7E" w:rsidP="00A54B1C">
      <w:pPr>
        <w:spacing w:line="360" w:lineRule="auto"/>
        <w:rPr>
          <w:rFonts w:ascii="Times New Roman" w:hAnsi="Times New Roman" w:cs="Times New Roman"/>
          <w:sz w:val="24"/>
          <w:szCs w:val="24"/>
        </w:rPr>
      </w:pPr>
      <w:r w:rsidRPr="00E76C7E">
        <w:rPr>
          <w:rFonts w:ascii="Times New Roman" w:hAnsi="Times New Roman" w:cs="Times New Roman"/>
          <w:noProof/>
          <w:sz w:val="24"/>
          <w:szCs w:val="24"/>
        </w:rPr>
        <w:drawing>
          <wp:inline distT="0" distB="0" distL="0" distR="0">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rsidR="009B3BDA"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rsidR="00F411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rsidR="00F411B7" w:rsidRDefault="00F411B7" w:rsidP="00A54B1C">
      <w:pPr>
        <w:spacing w:line="360" w:lineRule="auto"/>
        <w:rPr>
          <w:rFonts w:ascii="Times New Roman" w:hAnsi="Times New Roman" w:cs="Times New Roman"/>
          <w:sz w:val="24"/>
          <w:szCs w:val="24"/>
        </w:rPr>
      </w:pPr>
      <w:r>
        <w:rPr>
          <w:noProof/>
        </w:rPr>
        <w:lastRenderedPageBreak/>
        <w:drawing>
          <wp:inline distT="0" distB="0" distL="0" distR="0" wp14:anchorId="14932A0F" wp14:editId="4BD5E0DD">
            <wp:extent cx="2581275" cy="1257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81275" cy="1257300"/>
                    </a:xfrm>
                    <a:prstGeom prst="rect">
                      <a:avLst/>
                    </a:prstGeom>
                  </pic:spPr>
                </pic:pic>
              </a:graphicData>
            </a:graphic>
          </wp:inline>
        </w:drawing>
      </w:r>
    </w:p>
    <w:p w:rsidR="00F411B7" w:rsidRDefault="00F411B7" w:rsidP="00A54B1C">
      <w:pPr>
        <w:spacing w:line="360" w:lineRule="auto"/>
        <w:rPr>
          <w:rFonts w:ascii="Times New Roman" w:hAnsi="Times New Roman" w:cs="Times New Roman"/>
          <w:sz w:val="24"/>
          <w:szCs w:val="24"/>
        </w:rPr>
      </w:pPr>
      <w:r>
        <w:rPr>
          <w:noProof/>
        </w:rPr>
        <w:drawing>
          <wp:inline distT="0" distB="0" distL="0" distR="0" wp14:anchorId="4C588D50" wp14:editId="27A18234">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05100" cy="2647950"/>
                    </a:xfrm>
                    <a:prstGeom prst="rect">
                      <a:avLst/>
                    </a:prstGeom>
                  </pic:spPr>
                </pic:pic>
              </a:graphicData>
            </a:graphic>
          </wp:inline>
        </w:drawing>
      </w:r>
    </w:p>
    <w:p w:rsidR="00216DE2" w:rsidRDefault="000B58E0"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rsidR="00965B23" w:rsidRDefault="00216DE2" w:rsidP="00A54B1C">
      <w:pPr>
        <w:spacing w:line="360" w:lineRule="auto"/>
        <w:rPr>
          <w:rFonts w:ascii="Times New Roman" w:hAnsi="Times New Roman" w:cs="Times New Roman"/>
          <w:sz w:val="24"/>
          <w:szCs w:val="24"/>
        </w:rPr>
      </w:pPr>
      <w:r>
        <w:rPr>
          <w:noProof/>
        </w:rPr>
        <w:drawing>
          <wp:inline distT="0" distB="0" distL="0" distR="0" wp14:anchorId="3C17BCB6" wp14:editId="629A2C88">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33650" cy="2857500"/>
                    </a:xfrm>
                    <a:prstGeom prst="rect">
                      <a:avLst/>
                    </a:prstGeom>
                  </pic:spPr>
                </pic:pic>
              </a:graphicData>
            </a:graphic>
          </wp:inline>
        </w:drawing>
      </w:r>
      <w:r>
        <w:rPr>
          <w:noProof/>
        </w:rPr>
        <w:drawing>
          <wp:inline distT="0" distB="0" distL="0" distR="0" wp14:anchorId="2304A6C4" wp14:editId="015DCD38">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33650" cy="1047750"/>
                    </a:xfrm>
                    <a:prstGeom prst="rect">
                      <a:avLst/>
                    </a:prstGeom>
                  </pic:spPr>
                </pic:pic>
              </a:graphicData>
            </a:graphic>
          </wp:inline>
        </w:drawing>
      </w:r>
    </w:p>
    <w:p w:rsidR="004709DB" w:rsidRDefault="004709DB" w:rsidP="00A54B1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rsidR="00E1370C" w:rsidRDefault="00E1370C" w:rsidP="00A54B1C">
      <w:pPr>
        <w:spacing w:line="360" w:lineRule="auto"/>
        <w:rPr>
          <w:rFonts w:ascii="Times New Roman" w:hAnsi="Times New Roman" w:cs="Times New Roman"/>
          <w:sz w:val="24"/>
          <w:szCs w:val="24"/>
        </w:rPr>
      </w:pPr>
      <w:r>
        <w:rPr>
          <w:noProof/>
        </w:rPr>
        <w:drawing>
          <wp:inline distT="0" distB="0" distL="0" distR="0" wp14:anchorId="54ACF20E" wp14:editId="072C5914">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05075" cy="4705350"/>
                    </a:xfrm>
                    <a:prstGeom prst="rect">
                      <a:avLst/>
                    </a:prstGeom>
                  </pic:spPr>
                </pic:pic>
              </a:graphicData>
            </a:graphic>
          </wp:inline>
        </w:drawing>
      </w:r>
    </w:p>
    <w:p w:rsidR="00610DD4" w:rsidRDefault="004225ED"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rsidR="003375D6" w:rsidRDefault="00E45137"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rsidR="003E273D" w:rsidRDefault="003E273D" w:rsidP="00A54B1C">
      <w:pPr>
        <w:spacing w:line="360" w:lineRule="auto"/>
        <w:rPr>
          <w:rFonts w:ascii="Times New Roman" w:hAnsi="Times New Roman" w:cs="Times New Roman"/>
          <w:sz w:val="24"/>
          <w:szCs w:val="24"/>
        </w:rPr>
      </w:pPr>
      <w:r>
        <w:rPr>
          <w:noProof/>
        </w:rPr>
        <w:lastRenderedPageBreak/>
        <w:drawing>
          <wp:inline distT="0" distB="0" distL="0" distR="0" wp14:anchorId="679B42DF" wp14:editId="14133090">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14550" cy="5619750"/>
                    </a:xfrm>
                    <a:prstGeom prst="rect">
                      <a:avLst/>
                    </a:prstGeom>
                  </pic:spPr>
                </pic:pic>
              </a:graphicData>
            </a:graphic>
          </wp:inline>
        </w:drawing>
      </w:r>
      <w:r w:rsidR="007A3930" w:rsidRPr="007A3930">
        <w:rPr>
          <w:noProof/>
        </w:rPr>
        <w:t xml:space="preserve"> </w:t>
      </w:r>
    </w:p>
    <w:p w:rsidR="00B261A0" w:rsidRDefault="00A9391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rsidR="00255828" w:rsidRDefault="00255828"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bookmarkStart w:id="0" w:name="_GoBack"/>
      <w:bookmarkEnd w:id="0"/>
    </w:p>
    <w:p w:rsidR="007A3930" w:rsidRDefault="007A3930" w:rsidP="00A54B1C">
      <w:pPr>
        <w:spacing w:line="360" w:lineRule="auto"/>
        <w:rPr>
          <w:rFonts w:ascii="Times New Roman" w:hAnsi="Times New Roman" w:cs="Times New Roman"/>
          <w:sz w:val="24"/>
          <w:szCs w:val="24"/>
        </w:rPr>
      </w:pPr>
      <w:r>
        <w:rPr>
          <w:noProof/>
        </w:rPr>
        <w:lastRenderedPageBreak/>
        <w:drawing>
          <wp:inline distT="0" distB="0" distL="0" distR="0" wp14:anchorId="1F70D392" wp14:editId="0DDBC4D4">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6F9E3BA4" wp14:editId="39989F58">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28825" cy="2076450"/>
                    </a:xfrm>
                    <a:prstGeom prst="rect">
                      <a:avLst/>
                    </a:prstGeom>
                  </pic:spPr>
                </pic:pic>
              </a:graphicData>
            </a:graphic>
          </wp:inline>
        </w:drawing>
      </w:r>
    </w:p>
    <w:p w:rsidR="00D842B7" w:rsidRDefault="009B3BDA" w:rsidP="00A54B1C">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F077EE" w:rsidRDefault="00F077EE" w:rsidP="008B78D1">
      <w:pPr>
        <w:spacing w:line="360" w:lineRule="auto"/>
        <w:rPr>
          <w:rFonts w:ascii="Times New Roman" w:hAnsi="Times New Roman" w:cs="Times New Roman"/>
          <w:sz w:val="24"/>
          <w:szCs w:val="24"/>
        </w:rPr>
      </w:pPr>
    </w:p>
    <w:p w:rsidR="008B78D1" w:rsidRDefault="008B78D1" w:rsidP="0065193A">
      <w:pPr>
        <w:spacing w:line="360" w:lineRule="auto"/>
        <w:rPr>
          <w:rFonts w:ascii="Times New Roman" w:hAnsi="Times New Roman" w:cs="Times New Roman"/>
          <w:sz w:val="24"/>
          <w:szCs w:val="24"/>
        </w:rPr>
      </w:pPr>
    </w:p>
    <w:p w:rsidR="00DE3D56" w:rsidRDefault="00DE3D56" w:rsidP="0065193A">
      <w:pPr>
        <w:spacing w:line="360" w:lineRule="auto"/>
        <w:rPr>
          <w:rFonts w:ascii="Times New Roman" w:hAnsi="Times New Roman" w:cs="Times New Roman"/>
          <w:sz w:val="24"/>
          <w:szCs w:val="24"/>
        </w:rPr>
      </w:pPr>
    </w:p>
    <w:p w:rsidR="00DE3D56" w:rsidRPr="0065193A" w:rsidRDefault="00DE3D56" w:rsidP="0065193A">
      <w:pPr>
        <w:spacing w:line="360" w:lineRule="auto"/>
        <w:rPr>
          <w:rFonts w:ascii="Times New Roman" w:hAnsi="Times New Roman" w:cs="Times New Roman"/>
          <w:sz w:val="24"/>
          <w:szCs w:val="24"/>
        </w:rPr>
      </w:pPr>
    </w:p>
    <w:p w:rsidR="00ED797A" w:rsidRPr="0065193A" w:rsidRDefault="00ED797A" w:rsidP="0065193A">
      <w:pPr>
        <w:spacing w:line="360" w:lineRule="auto"/>
        <w:rPr>
          <w:rFonts w:ascii="Times New Roman" w:hAnsi="Times New Roman" w:cs="Times New Roman"/>
          <w:sz w:val="24"/>
          <w:szCs w:val="24"/>
        </w:rPr>
      </w:pPr>
    </w:p>
    <w:p w:rsidR="003E48A5" w:rsidRPr="0065193A" w:rsidRDefault="00057B7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colled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rsidR="00011732" w:rsidRPr="0065193A" w:rsidRDefault="00011732"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rsidR="00E4609C" w:rsidRPr="0065193A" w:rsidRDefault="00E4609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903A85F" wp14:editId="116CFC5B">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4425" cy="196215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rsidR="00E4609C" w:rsidRPr="0065193A" w:rsidRDefault="001908C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Characteristic parameters:</w:t>
      </w:r>
    </w:p>
    <w:p w:rsidR="00190667" w:rsidRPr="0065193A" w:rsidRDefault="00190667"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71F020CB" wp14:editId="08B1BEA6">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81500" cy="2495550"/>
                    </a:xfrm>
                    <a:prstGeom prst="rect">
                      <a:avLst/>
                    </a:prstGeom>
                  </pic:spPr>
                </pic:pic>
              </a:graphicData>
            </a:graphic>
          </wp:inline>
        </w:drawing>
      </w:r>
    </w:p>
    <w:p w:rsidR="00EB5B7C" w:rsidRPr="0065193A" w:rsidRDefault="00EB5B7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rsidR="00B807B1" w:rsidRPr="0065193A" w:rsidRDefault="00B807B1"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rsidR="001C1AF5" w:rsidRPr="0065193A" w:rsidRDefault="001C1AF5"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rsidR="00E01887" w:rsidRPr="0065193A" w:rsidRDefault="00E01887"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rsidR="00F575AC" w:rsidRPr="0065193A" w:rsidRDefault="00F575AC"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rsidR="006D1FDB" w:rsidRPr="0065193A" w:rsidRDefault="006D1FDB" w:rsidP="0065193A">
      <w:pPr>
        <w:pStyle w:val="ListParagraph"/>
        <w:numPr>
          <w:ilvl w:val="0"/>
          <w:numId w:val="2"/>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rsidR="00DA5A6C" w:rsidRPr="0065193A" w:rsidRDefault="00DA5A6C"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EF41C99" wp14:editId="16E2B354">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2493010"/>
                    </a:xfrm>
                    <a:prstGeom prst="rect">
                      <a:avLst/>
                    </a:prstGeom>
                  </pic:spPr>
                </pic:pic>
              </a:graphicData>
            </a:graphic>
          </wp:inline>
        </w:drawing>
      </w:r>
    </w:p>
    <w:p w:rsidR="00061AE4" w:rsidRPr="0065193A" w:rsidRDefault="00061AE4"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rsidR="00745486"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19B7BFC3" wp14:editId="59C33A0A">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8975" cy="1619250"/>
                    </a:xfrm>
                    <a:prstGeom prst="rect">
                      <a:avLst/>
                    </a:prstGeom>
                  </pic:spPr>
                </pic:pic>
              </a:graphicData>
            </a:graphic>
          </wp:inline>
        </w:drawing>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rsidR="00A805AD" w:rsidRPr="0065193A" w:rsidRDefault="00A805AD"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7BB8ABB1" wp14:editId="25BFF63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0425" cy="1390650"/>
                    </a:xfrm>
                    <a:prstGeom prst="rect">
                      <a:avLst/>
                    </a:prstGeom>
                  </pic:spPr>
                </pic:pic>
              </a:graphicData>
            </a:graphic>
          </wp:inline>
        </w:drawing>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rsidR="00546783" w:rsidRPr="0065193A" w:rsidRDefault="00546783"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rsidR="00546783" w:rsidRPr="0065193A" w:rsidRDefault="00C20AF0" w:rsidP="0065193A">
      <w:pPr>
        <w:spacing w:line="360" w:lineRule="auto"/>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B01BBF4" wp14:editId="74DE4326">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552450"/>
                    </a:xfrm>
                    <a:prstGeom prst="rect">
                      <a:avLst/>
                    </a:prstGeom>
                  </pic:spPr>
                </pic:pic>
              </a:graphicData>
            </a:graphic>
          </wp:inline>
        </w:drawing>
      </w:r>
    </w:p>
    <w:p w:rsidR="00C20AF0" w:rsidRPr="0065193A" w:rsidRDefault="00C20AF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Fig. Data format</w:t>
      </w:r>
    </w:p>
    <w:p w:rsidR="003F234E" w:rsidRPr="0065193A" w:rsidRDefault="004A07F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rsidR="003F234E" w:rsidRPr="0065193A" w:rsidRDefault="003F234E"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rsidR="00E735F9" w:rsidRPr="0065193A" w:rsidRDefault="00E735F9"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rsidR="00E4609C"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rsidR="00D54F27" w:rsidRPr="0065193A" w:rsidRDefault="00D54F2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Byte 5: Strength_H represent the higher value of the strength – 8 bits</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rsidR="003E0971" w:rsidRPr="0065193A" w:rsidRDefault="003E0971"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rsidR="00016207" w:rsidRPr="0065193A" w:rsidRDefault="00016207" w:rsidP="0065193A">
      <w:pPr>
        <w:pStyle w:val="ListParagraph"/>
        <w:numPr>
          <w:ilvl w:val="0"/>
          <w:numId w:val="3"/>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rsidR="00B66F99" w:rsidRPr="0065193A" w:rsidRDefault="00B66F99"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rsidR="00B66F99" w:rsidRPr="0065193A" w:rsidRDefault="00B66F99"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rsidR="002C1416" w:rsidRPr="0065193A" w:rsidRDefault="002C1416" w:rsidP="0065193A">
      <w:pPr>
        <w:pStyle w:val="ListParagraph"/>
        <w:numPr>
          <w:ilvl w:val="0"/>
          <w:numId w:val="4"/>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rsidR="00090557" w:rsidRPr="0065193A" w:rsidRDefault="00090557"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rsidR="00E247F4" w:rsidRPr="0065193A" w:rsidRDefault="002D313B"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rsidR="00E4609C" w:rsidRPr="0065193A" w:rsidRDefault="00E247F4" w:rsidP="0065193A">
      <w:pPr>
        <w:spacing w:line="360" w:lineRule="auto"/>
        <w:jc w:val="center"/>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C7364C1" wp14:editId="1206406D">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43300" cy="5010150"/>
                    </a:xfrm>
                    <a:prstGeom prst="rect">
                      <a:avLst/>
                    </a:prstGeom>
                  </pic:spPr>
                </pic:pic>
              </a:graphicData>
            </a:graphic>
          </wp:inline>
        </w:drawing>
      </w:r>
    </w:p>
    <w:p w:rsidR="000C7B77" w:rsidRPr="0065193A" w:rsidRDefault="000C7B77" w:rsidP="0065193A">
      <w:pPr>
        <w:spacing w:line="360" w:lineRule="auto"/>
        <w:rPr>
          <w:rFonts w:ascii="Times New Roman" w:hAnsi="Times New Roman" w:cs="Times New Roman"/>
          <w:sz w:val="24"/>
          <w:szCs w:val="24"/>
        </w:rPr>
      </w:pPr>
    </w:p>
    <w:p w:rsidR="00A31520" w:rsidRPr="0065193A" w:rsidRDefault="00A31520" w:rsidP="0065193A">
      <w:pPr>
        <w:spacing w:line="360" w:lineRule="auto"/>
        <w:jc w:val="center"/>
        <w:rPr>
          <w:rFonts w:ascii="Times New Roman" w:hAnsi="Times New Roman" w:cs="Times New Roman"/>
          <w:sz w:val="24"/>
          <w:szCs w:val="24"/>
        </w:rPr>
      </w:pPr>
      <w:r w:rsidRPr="0065193A">
        <w:rPr>
          <w:rFonts w:ascii="Times New Roman" w:hAnsi="Times New Roman" w:cs="Times New Roman"/>
          <w:sz w:val="24"/>
          <w:szCs w:val="24"/>
        </w:rPr>
        <w:t>HC-05 Bluetooth Module</w:t>
      </w:r>
    </w:p>
    <w:p w:rsidR="00A31520" w:rsidRPr="0065193A" w:rsidRDefault="00A31520"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rsidR="00B5071A" w:rsidRPr="0065193A" w:rsidRDefault="00B5071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rsidR="00EC173A" w:rsidRPr="0065193A" w:rsidRDefault="00EC173A"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lastRenderedPageBreak/>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rsidR="00EA18D1" w:rsidRPr="0065193A" w:rsidRDefault="00EA18D1" w:rsidP="0065193A">
      <w:p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rsidR="00D84276" w:rsidRPr="0065193A" w:rsidRDefault="00D84276" w:rsidP="0065193A">
      <w:pPr>
        <w:pStyle w:val="ListParagraph"/>
        <w:numPr>
          <w:ilvl w:val="0"/>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rsidR="00D84276" w:rsidRPr="0065193A" w:rsidRDefault="00D8427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rsidR="00D84276" w:rsidRPr="0065193A" w:rsidRDefault="00D12D36"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rsidR="00522A17" w:rsidRPr="0065193A"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rsidR="00522A17" w:rsidRDefault="00522A17" w:rsidP="0065193A">
      <w:pPr>
        <w:pStyle w:val="ListParagraph"/>
        <w:numPr>
          <w:ilvl w:val="1"/>
          <w:numId w:val="5"/>
        </w:numPr>
        <w:spacing w:line="360" w:lineRule="auto"/>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rsidR="00A51C7B" w:rsidRDefault="00A51C7B" w:rsidP="00A51C7B">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rsidR="00A51C7B" w:rsidRDefault="00A51C7B" w:rsidP="00A51C7B">
      <w:pPr>
        <w:spacing w:line="360" w:lineRule="auto"/>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rsidR="007530F1" w:rsidRDefault="007530F1" w:rsidP="00A51C7B">
      <w:pPr>
        <w:spacing w:line="360" w:lineRule="auto"/>
        <w:rPr>
          <w:noProof/>
        </w:rPr>
      </w:pPr>
    </w:p>
    <w:p w:rsidR="007972FB" w:rsidRDefault="007530F1" w:rsidP="00A51C7B">
      <w:pPr>
        <w:spacing w:line="360" w:lineRule="auto"/>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rsid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rsidR="007972FB" w:rsidRPr="007972FB" w:rsidRDefault="007530F1" w:rsidP="002059C3">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lave(S)</w:t>
      </w:r>
    </w:p>
    <w:p w:rsid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rsidR="007530F1" w:rsidRPr="007972FB" w:rsidRDefault="007530F1" w:rsidP="007972FB">
      <w:pPr>
        <w:pStyle w:val="ListParagraph"/>
        <w:numPr>
          <w:ilvl w:val="0"/>
          <w:numId w:val="5"/>
        </w:numPr>
        <w:spacing w:line="360" w:lineRule="auto"/>
        <w:rPr>
          <w:rFonts w:ascii="Times New Roman" w:hAnsi="Times New Roman" w:cs="Times New Roman"/>
          <w:noProof/>
          <w:sz w:val="24"/>
        </w:rPr>
      </w:pPr>
      <w:r w:rsidRPr="007972FB">
        <w:rPr>
          <w:rFonts w:ascii="Times New Roman" w:hAnsi="Times New Roman" w:cs="Times New Roman"/>
          <w:noProof/>
          <w:sz w:val="24"/>
        </w:rPr>
        <w:lastRenderedPageBreak/>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rsidR="00EE14A7" w:rsidRDefault="00EE14A7" w:rsidP="00A51C7B">
      <w:pPr>
        <w:spacing w:line="360" w:lineRule="auto"/>
        <w:rPr>
          <w:rFonts w:ascii="Times New Roman" w:hAnsi="Times New Roman" w:cs="Times New Roman"/>
          <w:sz w:val="24"/>
          <w:szCs w:val="24"/>
        </w:rPr>
      </w:pPr>
      <w:r>
        <w:rPr>
          <w:noProof/>
        </w:rPr>
        <w:drawing>
          <wp:inline distT="0" distB="0" distL="0" distR="0" wp14:anchorId="289DCEB3" wp14:editId="70D7FF9D">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2810" cy="3665855"/>
                    </a:xfrm>
                    <a:prstGeom prst="rect">
                      <a:avLst/>
                    </a:prstGeom>
                  </pic:spPr>
                </pic:pic>
              </a:graphicData>
            </a:graphic>
          </wp:inline>
        </w:drawing>
      </w:r>
    </w:p>
    <w:p w:rsidR="00EE14A7" w:rsidRDefault="00EE14A7" w:rsidP="00EE14A7">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 states [14]</w:t>
      </w:r>
    </w:p>
    <w:p w:rsidR="00850401" w:rsidRDefault="0031036F" w:rsidP="00850401">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rsidR="0031036F" w:rsidRDefault="0031036F" w:rsidP="0085040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rsidR="0065591B" w:rsidRDefault="0065591B" w:rsidP="00850401">
      <w:pPr>
        <w:spacing w:line="360" w:lineRule="auto"/>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rsidR="0065591B" w:rsidRDefault="0065591B" w:rsidP="00850401">
      <w:pPr>
        <w:spacing w:line="360" w:lineRule="auto"/>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128 bit long random number</w:t>
      </w:r>
    </w:p>
    <w:p w:rsid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48-bit MAC address of devices</w:t>
      </w:r>
    </w:p>
    <w:p w:rsidR="0065591B" w:rsidRPr="0065591B" w:rsidRDefault="0065591B" w:rsidP="0065591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rsidR="00EA18D1" w:rsidRDefault="0065193A" w:rsidP="0065193A">
      <w:pPr>
        <w:spacing w:line="360" w:lineRule="auto"/>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rsidR="006C5645" w:rsidRDefault="00A51C7B" w:rsidP="0065193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rsidTr="009F6F90">
        <w:trPr>
          <w:jc w:val="center"/>
        </w:trPr>
        <w:tc>
          <w:tcPr>
            <w:tcW w:w="3132" w:type="dxa"/>
          </w:tcPr>
          <w:p w:rsidR="006C5645" w:rsidRDefault="006C5645" w:rsidP="009F6F90">
            <w:pPr>
              <w:spacing w:line="360" w:lineRule="auto"/>
              <w:jc w:val="center"/>
              <w:rPr>
                <w:rFonts w:ascii="Times New Roman" w:hAnsi="Times New Roman" w:cs="Times New Roman"/>
                <w:sz w:val="24"/>
                <w:szCs w:val="24"/>
              </w:rPr>
            </w:pP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WIFI</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100 meters</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High</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2.4 GHz and 5 GHz</w:t>
            </w:r>
          </w:p>
        </w:tc>
      </w:tr>
      <w:tr w:rsidR="006C5645" w:rsidTr="009F6F90">
        <w:trPr>
          <w:jc w:val="center"/>
        </w:trPr>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rsidR="006C5645"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Large number of users</w:t>
            </w:r>
          </w:p>
        </w:tc>
      </w:tr>
      <w:tr w:rsidR="009F6F90" w:rsidTr="009F6F90">
        <w:trPr>
          <w:jc w:val="center"/>
        </w:trPr>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rsidR="009F6F90" w:rsidRDefault="009F6F90" w:rsidP="009F6F90">
            <w:pPr>
              <w:spacing w:line="360" w:lineRule="auto"/>
              <w:jc w:val="center"/>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rsidR="0065193A" w:rsidRDefault="0065193A" w:rsidP="009F6F90">
      <w:pPr>
        <w:spacing w:line="360" w:lineRule="auto"/>
        <w:jc w:val="center"/>
        <w:rPr>
          <w:rFonts w:ascii="Times New Roman" w:hAnsi="Times New Roman" w:cs="Times New Roman"/>
          <w:sz w:val="24"/>
          <w:szCs w:val="24"/>
        </w:rPr>
      </w:pPr>
    </w:p>
    <w:p w:rsidR="003E446A" w:rsidRDefault="003E446A" w:rsidP="003E446A">
      <w:pPr>
        <w:spacing w:line="360" w:lineRule="auto"/>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rsidR="00810794" w:rsidRDefault="007F691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rsidR="00630D56" w:rsidRDefault="009B590E"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rsidR="00366537" w:rsidRDefault="00366537"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rsidR="009E66FB" w:rsidRDefault="009E66FB" w:rsidP="003E446A">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rsidR="002B28AF" w:rsidRDefault="002B28AF" w:rsidP="003E446A">
      <w:pPr>
        <w:spacing w:line="360" w:lineRule="auto"/>
        <w:rPr>
          <w:rFonts w:ascii="Times New Roman" w:hAnsi="Times New Roman" w:cs="Times New Roman"/>
          <w:sz w:val="24"/>
          <w:szCs w:val="24"/>
        </w:rPr>
      </w:pPr>
      <w:r w:rsidRPr="00AE13D7">
        <w:rPr>
          <w:rFonts w:ascii="Times New Roman" w:hAnsi="Times New Roman" w:cs="Times New Roman"/>
          <w:sz w:val="24"/>
          <w:szCs w:val="24"/>
          <w:highlight w:val="yellow"/>
        </w:rPr>
        <w:t>Pin description</w:t>
      </w:r>
      <w:r>
        <w:rPr>
          <w:rFonts w:ascii="Times New Roman" w:hAnsi="Times New Roman" w:cs="Times New Roman"/>
          <w:sz w:val="24"/>
          <w:szCs w:val="24"/>
        </w:rPr>
        <w:t xml:space="preserve"> </w:t>
      </w:r>
    </w:p>
    <w:p w:rsidR="002B28AF" w:rsidRDefault="002B28AF" w:rsidP="003E446A">
      <w:pPr>
        <w:spacing w:line="360" w:lineRule="auto"/>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rsidR="00163FC2" w:rsidRDefault="00635CF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rsidR="001B51B7" w:rsidRDefault="00163FC2"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rsidR="001C314D" w:rsidRDefault="001B51B7"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rsidR="00F67AB4" w:rsidRDefault="001C314D"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rsidR="00F67AB4" w:rsidRDefault="00F67AB4"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rsidR="00635CF7" w:rsidRDefault="00A976DB"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rsidR="0094729E" w:rsidRDefault="0094729E" w:rsidP="00635CF7">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rsidR="0094729E" w:rsidRDefault="0094729E" w:rsidP="0094729E">
      <w:pPr>
        <w:pStyle w:val="ListParagraph"/>
        <w:numPr>
          <w:ilvl w:val="1"/>
          <w:numId w:val="7"/>
        </w:numPr>
        <w:spacing w:line="360" w:lineRule="auto"/>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rsidR="001D4B09" w:rsidRPr="00635CF7" w:rsidRDefault="001D4B09" w:rsidP="001D4B09">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rsidR="00640B68" w:rsidRPr="0065193A" w:rsidRDefault="006946C9"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640B68"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00640B68" w:rsidRPr="0065193A">
        <w:rPr>
          <w:rFonts w:ascii="Times New Roman" w:hAnsi="Times New Roman" w:cs="Times New Roman"/>
          <w:sz w:val="24"/>
          <w:szCs w:val="24"/>
        </w:rPr>
        <w:t xml:space="preserve"> PDF</w:t>
      </w:r>
    </w:p>
    <w:p w:rsidR="007B4B5A" w:rsidRPr="0065193A" w:rsidRDefault="007B4B5A"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37" w:history="1">
        <w:r w:rsidR="00D2450F" w:rsidRPr="0065193A">
          <w:rPr>
            <w:rStyle w:val="Hyperlink"/>
            <w:rFonts w:ascii="Times New Roman" w:hAnsi="Times New Roman" w:cs="Times New Roman"/>
            <w:sz w:val="24"/>
            <w:szCs w:val="24"/>
          </w:rPr>
          <w:t>https://en.wikipedia.org/wiki/Robotic_mapping</w:t>
        </w:r>
      </w:hyperlink>
    </w:p>
    <w:p w:rsidR="007E0926" w:rsidRPr="0065193A" w:rsidRDefault="007E0926"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38" w:history="1">
        <w:r w:rsidRPr="0065193A">
          <w:rPr>
            <w:rStyle w:val="Hyperlink"/>
            <w:rFonts w:ascii="Times New Roman" w:hAnsi="Times New Roman" w:cs="Times New Roman"/>
            <w:sz w:val="24"/>
            <w:szCs w:val="24"/>
          </w:rPr>
          <w:t>http://robots.stanford.edu/papers/thrun.mapping-tr.pdf</w:t>
        </w:r>
      </w:hyperlink>
    </w:p>
    <w:p w:rsidR="00DD6026" w:rsidRPr="0065193A" w:rsidRDefault="00DD6026"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39" w:history="1">
        <w:r w:rsidR="00D87B0A" w:rsidRPr="0065193A">
          <w:rPr>
            <w:rStyle w:val="Hyperlink"/>
            <w:rFonts w:ascii="Times New Roman" w:hAnsi="Times New Roman" w:cs="Times New Roman"/>
            <w:sz w:val="24"/>
            <w:szCs w:val="24"/>
          </w:rPr>
          <w:t>https://ri.cmu.edu/pub_files/2009/1/thesis_revision_2009_02_13.pdf</w:t>
        </w:r>
      </w:hyperlink>
    </w:p>
    <w:p w:rsidR="002E0639" w:rsidRPr="0065193A" w:rsidRDefault="002E0639"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lastRenderedPageBreak/>
        <w:t xml:space="preserve">[5] - </w:t>
      </w:r>
      <w:hyperlink r:id="rId40" w:history="1">
        <w:r w:rsidRPr="0065193A">
          <w:rPr>
            <w:rStyle w:val="Hyperlink"/>
            <w:rFonts w:ascii="Times New Roman" w:hAnsi="Times New Roman" w:cs="Times New Roman"/>
            <w:sz w:val="24"/>
            <w:szCs w:val="24"/>
          </w:rPr>
          <w:t>https://en.wikipedia.org/wiki/Robot_navigation</w:t>
        </w:r>
      </w:hyperlink>
    </w:p>
    <w:p w:rsidR="003A49F1" w:rsidRPr="0065193A" w:rsidRDefault="003A49F1"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rsidR="00B662A5" w:rsidRPr="0065193A" w:rsidRDefault="00B662A5"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41" w:history="1">
        <w:r w:rsidRPr="0065193A">
          <w:rPr>
            <w:rStyle w:val="Hyperlink"/>
            <w:rFonts w:ascii="Times New Roman" w:hAnsi="Times New Roman" w:cs="Times New Roman"/>
            <w:sz w:val="24"/>
            <w:szCs w:val="24"/>
          </w:rPr>
          <w:t>https://oceanservice.noaa.gov/facts/lidar.html</w:t>
        </w:r>
      </w:hyperlink>
    </w:p>
    <w:p w:rsidR="000938CC" w:rsidRPr="0065193A" w:rsidRDefault="000938CC" w:rsidP="0065193A">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42" w:history="1">
        <w:r w:rsidRPr="0065193A">
          <w:rPr>
            <w:rStyle w:val="Hyperlink"/>
            <w:rFonts w:ascii="Times New Roman" w:hAnsi="Times New Roman" w:cs="Times New Roman"/>
            <w:sz w:val="24"/>
            <w:szCs w:val="24"/>
          </w:rPr>
          <w:t>https://levelfivesupplies.com/100-real-world-applications-of-lidar-technology/</w:t>
        </w:r>
      </w:hyperlink>
    </w:p>
    <w:p w:rsidR="007568D5" w:rsidRPr="0065193A" w:rsidRDefault="007568D5"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9] - </w:t>
      </w:r>
      <w:hyperlink r:id="rId43" w:history="1">
        <w:r w:rsidRPr="0065193A">
          <w:rPr>
            <w:rStyle w:val="Hyperlink"/>
            <w:rFonts w:ascii="Times New Roman" w:hAnsi="Times New Roman" w:cs="Times New Roman"/>
            <w:sz w:val="24"/>
            <w:szCs w:val="24"/>
          </w:rPr>
          <w:t>https://cdn-shop.adafruit.com/product-files/3978/3978_manual_SJ-PM-TFmini-T-01_A03ProductManual_EN.pdf</w:t>
        </w:r>
      </w:hyperlink>
    </w:p>
    <w:p w:rsidR="007F40CD" w:rsidRPr="0065193A" w:rsidRDefault="007F40CD" w:rsidP="0065193A">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44"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rsidR="00E4609C" w:rsidRPr="0065193A" w:rsidRDefault="00C83037"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45"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rsidR="00C11216" w:rsidRPr="0065193A" w:rsidRDefault="00ED0CEE" w:rsidP="0065193A">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46" w:history="1">
        <w:r w:rsidRPr="0065193A">
          <w:rPr>
            <w:rStyle w:val="Hyperlink"/>
            <w:rFonts w:ascii="Times New Roman" w:hAnsi="Times New Roman" w:cs="Times New Roman"/>
            <w:sz w:val="24"/>
            <w:szCs w:val="24"/>
          </w:rPr>
          <w:t>https://en.wikipedia.org/wiki/Bluetooth</w:t>
        </w:r>
      </w:hyperlink>
    </w:p>
    <w:p w:rsidR="00C11216" w:rsidRPr="0065193A" w:rsidRDefault="00396C20" w:rsidP="0065193A">
      <w:pPr>
        <w:spacing w:line="360" w:lineRule="auto"/>
        <w:jc w:val="both"/>
        <w:rPr>
          <w:rStyle w:val="Hyperlink"/>
          <w:rFonts w:ascii="Times New Roman" w:hAnsi="Times New Roman" w:cs="Times New Roman"/>
          <w:sz w:val="24"/>
          <w:szCs w:val="24"/>
        </w:rPr>
      </w:pPr>
      <w:hyperlink r:id="rId47" w:history="1">
        <w:r w:rsidR="00C11216" w:rsidRPr="0065193A">
          <w:rPr>
            <w:rStyle w:val="Hyperlink"/>
            <w:rFonts w:ascii="Times New Roman" w:hAnsi="Times New Roman" w:cs="Times New Roman"/>
            <w:sz w:val="24"/>
            <w:szCs w:val="24"/>
          </w:rPr>
          <w:t>https://learn.sparkfun.com/tutorials/tfmini---micro-lidar-module-hookup-guide/all</w:t>
        </w:r>
      </w:hyperlink>
    </w:p>
    <w:p w:rsidR="00EA18D1" w:rsidRDefault="00EA18D1" w:rsidP="0065193A">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48" w:anchor="Specifications_and_features" w:history="1">
        <w:r w:rsidRPr="0065193A">
          <w:rPr>
            <w:rStyle w:val="Hyperlink"/>
            <w:rFonts w:ascii="Times New Roman" w:hAnsi="Times New Roman" w:cs="Times New Roman"/>
            <w:sz w:val="24"/>
            <w:szCs w:val="24"/>
          </w:rPr>
          <w:t>https://en.wikipedia.org/wiki/Bluetooth#Specifications_and_features</w:t>
        </w:r>
      </w:hyperlink>
    </w:p>
    <w:p w:rsidR="00BA4ABB" w:rsidRDefault="00BA4ABB" w:rsidP="0065193A">
      <w:pPr>
        <w:spacing w:line="360" w:lineRule="auto"/>
        <w:jc w:val="both"/>
        <w:rPr>
          <w:rStyle w:val="Hyperlink"/>
        </w:rPr>
      </w:pPr>
      <w:r>
        <w:rPr>
          <w:rFonts w:ascii="Times New Roman" w:hAnsi="Times New Roman" w:cs="Times New Roman"/>
          <w:sz w:val="24"/>
          <w:szCs w:val="24"/>
        </w:rPr>
        <w:t xml:space="preserve">[14] - </w:t>
      </w:r>
      <w:hyperlink r:id="rId49" w:history="1">
        <w:r>
          <w:rPr>
            <w:rStyle w:val="Hyperlink"/>
          </w:rPr>
          <w:t>https://techdifferences.com/difference-between-bluetooth-and-wifi.html</w:t>
        </w:r>
      </w:hyperlink>
    </w:p>
    <w:p w:rsidR="00810794" w:rsidRDefault="00810794" w:rsidP="0065193A">
      <w:pPr>
        <w:spacing w:line="360" w:lineRule="auto"/>
        <w:jc w:val="both"/>
      </w:pPr>
      <w:r>
        <w:rPr>
          <w:rStyle w:val="Hyperlink"/>
        </w:rPr>
        <w:t xml:space="preserve">[15] - </w:t>
      </w:r>
      <w:hyperlink r:id="rId50" w:history="1">
        <w:r>
          <w:rPr>
            <w:rStyle w:val="Hyperlink"/>
          </w:rPr>
          <w:t>https://www.gme.cz/data/attachments/dsh.772-148.1.pdf</w:t>
        </w:r>
      </w:hyperlink>
    </w:p>
    <w:p w:rsidR="00810794" w:rsidRDefault="00810794" w:rsidP="0065193A">
      <w:pPr>
        <w:spacing w:line="360" w:lineRule="auto"/>
        <w:jc w:val="both"/>
      </w:pPr>
      <w:r>
        <w:t xml:space="preserve">[16] - </w:t>
      </w:r>
      <w:hyperlink r:id="rId51" w:history="1">
        <w:r>
          <w:rPr>
            <w:rStyle w:val="Hyperlink"/>
          </w:rPr>
          <w:t>http://www.linotux.ch/arduino/HC-0305_serial_module_AT_commamd_set_201104_revised.pdf</w:t>
        </w:r>
      </w:hyperlink>
    </w:p>
    <w:p w:rsidR="00366537" w:rsidRDefault="00366537" w:rsidP="0065193A">
      <w:pPr>
        <w:spacing w:line="360" w:lineRule="auto"/>
        <w:jc w:val="both"/>
      </w:pPr>
      <w:r>
        <w:t xml:space="preserve">[17] - </w:t>
      </w:r>
      <w:hyperlink r:id="rId52" w:history="1">
        <w:r>
          <w:rPr>
            <w:rStyle w:val="Hyperlink"/>
          </w:rPr>
          <w:t>https://components101.com/wireless/hc-05-bluetooth-module</w:t>
        </w:r>
      </w:hyperlink>
    </w:p>
    <w:p w:rsidR="00B36AA1" w:rsidRDefault="00B36AA1" w:rsidP="0065193A">
      <w:pPr>
        <w:spacing w:line="360" w:lineRule="auto"/>
        <w:jc w:val="both"/>
      </w:pPr>
      <w:r>
        <w:t xml:space="preserve">[18] - </w:t>
      </w:r>
      <w:hyperlink r:id="rId53" w:history="1">
        <w:r>
          <w:rPr>
            <w:rStyle w:val="Hyperlink"/>
          </w:rPr>
          <w:t>file:///D:/Carmen/disertatie/02_Researches/applsci-09-02105.pdf</w:t>
        </w:r>
      </w:hyperlink>
    </w:p>
    <w:p w:rsidR="00810794" w:rsidRPr="0065193A" w:rsidRDefault="00810794" w:rsidP="0065193A">
      <w:pPr>
        <w:spacing w:line="360" w:lineRule="auto"/>
        <w:jc w:val="both"/>
        <w:rPr>
          <w:rFonts w:ascii="Times New Roman" w:hAnsi="Times New Roman" w:cs="Times New Roman"/>
          <w:sz w:val="24"/>
          <w:szCs w:val="24"/>
        </w:rPr>
      </w:pPr>
    </w:p>
    <w:p w:rsidR="00C11216" w:rsidRPr="0065193A" w:rsidRDefault="00C11216" w:rsidP="0065193A">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
  </w:num>
  <w:num w:numId="4">
    <w:abstractNumId w:val="8"/>
  </w:num>
  <w:num w:numId="5">
    <w:abstractNumId w:val="7"/>
  </w:num>
  <w:num w:numId="6">
    <w:abstractNumId w:val="3"/>
  </w:num>
  <w:num w:numId="7">
    <w:abstractNumId w:val="4"/>
  </w:num>
  <w:num w:numId="8">
    <w:abstractNumId w:val="6"/>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mwrAUAZNPA2SwAAAA="/>
  </w:docVars>
  <w:rsids>
    <w:rsidRoot w:val="00C2031E"/>
    <w:rsid w:val="000000DE"/>
    <w:rsid w:val="000057E9"/>
    <w:rsid w:val="00011732"/>
    <w:rsid w:val="00016207"/>
    <w:rsid w:val="00022CD7"/>
    <w:rsid w:val="00025222"/>
    <w:rsid w:val="00027CFA"/>
    <w:rsid w:val="000474F4"/>
    <w:rsid w:val="00057B72"/>
    <w:rsid w:val="00057F31"/>
    <w:rsid w:val="00061AE4"/>
    <w:rsid w:val="0006303A"/>
    <w:rsid w:val="00064EB8"/>
    <w:rsid w:val="000758DD"/>
    <w:rsid w:val="00090557"/>
    <w:rsid w:val="000938CC"/>
    <w:rsid w:val="00096FE4"/>
    <w:rsid w:val="000A204C"/>
    <w:rsid w:val="000B58E0"/>
    <w:rsid w:val="000C7B77"/>
    <w:rsid w:val="000E5C38"/>
    <w:rsid w:val="00117B6F"/>
    <w:rsid w:val="001204EF"/>
    <w:rsid w:val="00122B89"/>
    <w:rsid w:val="001256BD"/>
    <w:rsid w:val="00125EB6"/>
    <w:rsid w:val="00150990"/>
    <w:rsid w:val="00163FC2"/>
    <w:rsid w:val="00173307"/>
    <w:rsid w:val="001767D0"/>
    <w:rsid w:val="00190667"/>
    <w:rsid w:val="001908C1"/>
    <w:rsid w:val="001937A7"/>
    <w:rsid w:val="001A13AF"/>
    <w:rsid w:val="001B0EDC"/>
    <w:rsid w:val="001B51B7"/>
    <w:rsid w:val="001C1AF5"/>
    <w:rsid w:val="001C3077"/>
    <w:rsid w:val="001C314D"/>
    <w:rsid w:val="001D3AA7"/>
    <w:rsid w:val="001D4B09"/>
    <w:rsid w:val="001D4FB0"/>
    <w:rsid w:val="001E1FAE"/>
    <w:rsid w:val="001E5D8A"/>
    <w:rsid w:val="001F4450"/>
    <w:rsid w:val="0021064E"/>
    <w:rsid w:val="00216DE2"/>
    <w:rsid w:val="00217C71"/>
    <w:rsid w:val="002225B8"/>
    <w:rsid w:val="00226180"/>
    <w:rsid w:val="00255828"/>
    <w:rsid w:val="00256AA0"/>
    <w:rsid w:val="002675A4"/>
    <w:rsid w:val="0027017B"/>
    <w:rsid w:val="00271702"/>
    <w:rsid w:val="002731D9"/>
    <w:rsid w:val="00276963"/>
    <w:rsid w:val="00295011"/>
    <w:rsid w:val="002969DC"/>
    <w:rsid w:val="002A0A21"/>
    <w:rsid w:val="002A4F3E"/>
    <w:rsid w:val="002B28AF"/>
    <w:rsid w:val="002C1416"/>
    <w:rsid w:val="002C2DBA"/>
    <w:rsid w:val="002C5C20"/>
    <w:rsid w:val="002C6FA7"/>
    <w:rsid w:val="002D313B"/>
    <w:rsid w:val="002D6324"/>
    <w:rsid w:val="002E0639"/>
    <w:rsid w:val="002E1AC6"/>
    <w:rsid w:val="0031036F"/>
    <w:rsid w:val="003177D1"/>
    <w:rsid w:val="00320073"/>
    <w:rsid w:val="00321511"/>
    <w:rsid w:val="003220EE"/>
    <w:rsid w:val="00327C6C"/>
    <w:rsid w:val="00331DC4"/>
    <w:rsid w:val="00335067"/>
    <w:rsid w:val="003375D6"/>
    <w:rsid w:val="00342727"/>
    <w:rsid w:val="00361353"/>
    <w:rsid w:val="00364CA4"/>
    <w:rsid w:val="00366537"/>
    <w:rsid w:val="003924F6"/>
    <w:rsid w:val="003929C2"/>
    <w:rsid w:val="00394CE1"/>
    <w:rsid w:val="00396601"/>
    <w:rsid w:val="00396C20"/>
    <w:rsid w:val="003A1753"/>
    <w:rsid w:val="003A3B8E"/>
    <w:rsid w:val="003A430A"/>
    <w:rsid w:val="003A49F1"/>
    <w:rsid w:val="003A4BD1"/>
    <w:rsid w:val="003B3964"/>
    <w:rsid w:val="003C173F"/>
    <w:rsid w:val="003C6328"/>
    <w:rsid w:val="003C69BD"/>
    <w:rsid w:val="003C743B"/>
    <w:rsid w:val="003D55E0"/>
    <w:rsid w:val="003E0971"/>
    <w:rsid w:val="003E273D"/>
    <w:rsid w:val="003E35DF"/>
    <w:rsid w:val="003E446A"/>
    <w:rsid w:val="003E48A5"/>
    <w:rsid w:val="003E595B"/>
    <w:rsid w:val="003F234E"/>
    <w:rsid w:val="003F35E6"/>
    <w:rsid w:val="004225ED"/>
    <w:rsid w:val="00423F82"/>
    <w:rsid w:val="00426819"/>
    <w:rsid w:val="00444AA7"/>
    <w:rsid w:val="004500AD"/>
    <w:rsid w:val="0045560E"/>
    <w:rsid w:val="00455DE1"/>
    <w:rsid w:val="004709DB"/>
    <w:rsid w:val="0049140F"/>
    <w:rsid w:val="00491CED"/>
    <w:rsid w:val="00491DA6"/>
    <w:rsid w:val="00496803"/>
    <w:rsid w:val="004A07FA"/>
    <w:rsid w:val="004A1EB5"/>
    <w:rsid w:val="004C5871"/>
    <w:rsid w:val="004D5E03"/>
    <w:rsid w:val="004F4A2A"/>
    <w:rsid w:val="00511917"/>
    <w:rsid w:val="00516EC7"/>
    <w:rsid w:val="005227FB"/>
    <w:rsid w:val="00522A17"/>
    <w:rsid w:val="00522E05"/>
    <w:rsid w:val="005331C6"/>
    <w:rsid w:val="00543F01"/>
    <w:rsid w:val="00545E63"/>
    <w:rsid w:val="00546783"/>
    <w:rsid w:val="00547D55"/>
    <w:rsid w:val="0055452F"/>
    <w:rsid w:val="005723F2"/>
    <w:rsid w:val="005A1CFA"/>
    <w:rsid w:val="005A4C2B"/>
    <w:rsid w:val="005E37C7"/>
    <w:rsid w:val="00610953"/>
    <w:rsid w:val="00610DD4"/>
    <w:rsid w:val="00613DE6"/>
    <w:rsid w:val="006223A5"/>
    <w:rsid w:val="00630D56"/>
    <w:rsid w:val="00635CF7"/>
    <w:rsid w:val="00640B68"/>
    <w:rsid w:val="00644B10"/>
    <w:rsid w:val="0065193A"/>
    <w:rsid w:val="0065591B"/>
    <w:rsid w:val="00660FBC"/>
    <w:rsid w:val="006619B0"/>
    <w:rsid w:val="00682344"/>
    <w:rsid w:val="00692D63"/>
    <w:rsid w:val="006946C9"/>
    <w:rsid w:val="00697F06"/>
    <w:rsid w:val="006A6BE1"/>
    <w:rsid w:val="006B3873"/>
    <w:rsid w:val="006B6A04"/>
    <w:rsid w:val="006B7ED2"/>
    <w:rsid w:val="006C16A1"/>
    <w:rsid w:val="006C3028"/>
    <w:rsid w:val="006C5645"/>
    <w:rsid w:val="006D1FDB"/>
    <w:rsid w:val="006E381C"/>
    <w:rsid w:val="006E3B1F"/>
    <w:rsid w:val="006E6AA8"/>
    <w:rsid w:val="006F32D1"/>
    <w:rsid w:val="007011E6"/>
    <w:rsid w:val="00737D7B"/>
    <w:rsid w:val="00740556"/>
    <w:rsid w:val="00744ACF"/>
    <w:rsid w:val="00745486"/>
    <w:rsid w:val="007530F1"/>
    <w:rsid w:val="007568D5"/>
    <w:rsid w:val="00757652"/>
    <w:rsid w:val="007716AD"/>
    <w:rsid w:val="00774CF9"/>
    <w:rsid w:val="00786160"/>
    <w:rsid w:val="00790C97"/>
    <w:rsid w:val="007972FB"/>
    <w:rsid w:val="007A0DBF"/>
    <w:rsid w:val="007A3930"/>
    <w:rsid w:val="007B13D1"/>
    <w:rsid w:val="007B4B5A"/>
    <w:rsid w:val="007C4E54"/>
    <w:rsid w:val="007D242B"/>
    <w:rsid w:val="007D4A3F"/>
    <w:rsid w:val="007E0926"/>
    <w:rsid w:val="007E2144"/>
    <w:rsid w:val="007F40CD"/>
    <w:rsid w:val="007F691E"/>
    <w:rsid w:val="00810794"/>
    <w:rsid w:val="0083611F"/>
    <w:rsid w:val="00836247"/>
    <w:rsid w:val="008454E8"/>
    <w:rsid w:val="00850401"/>
    <w:rsid w:val="00861C7A"/>
    <w:rsid w:val="00866BE9"/>
    <w:rsid w:val="008A7E8D"/>
    <w:rsid w:val="008B057B"/>
    <w:rsid w:val="008B78D1"/>
    <w:rsid w:val="008C59C0"/>
    <w:rsid w:val="008C7B79"/>
    <w:rsid w:val="008D08C8"/>
    <w:rsid w:val="008D1CA8"/>
    <w:rsid w:val="008F4E75"/>
    <w:rsid w:val="008F52CD"/>
    <w:rsid w:val="008F5B1B"/>
    <w:rsid w:val="00903AC4"/>
    <w:rsid w:val="00915909"/>
    <w:rsid w:val="009203CB"/>
    <w:rsid w:val="009223A8"/>
    <w:rsid w:val="0093169F"/>
    <w:rsid w:val="009347F5"/>
    <w:rsid w:val="0094154C"/>
    <w:rsid w:val="0094729E"/>
    <w:rsid w:val="0096102D"/>
    <w:rsid w:val="00962090"/>
    <w:rsid w:val="00963B29"/>
    <w:rsid w:val="00965B23"/>
    <w:rsid w:val="0096769F"/>
    <w:rsid w:val="00976FE3"/>
    <w:rsid w:val="009B3BDA"/>
    <w:rsid w:val="009B590E"/>
    <w:rsid w:val="009D0791"/>
    <w:rsid w:val="009D137E"/>
    <w:rsid w:val="009D22F0"/>
    <w:rsid w:val="009E279D"/>
    <w:rsid w:val="009E66FB"/>
    <w:rsid w:val="009F3F89"/>
    <w:rsid w:val="009F6933"/>
    <w:rsid w:val="009F6F90"/>
    <w:rsid w:val="009F7A63"/>
    <w:rsid w:val="00A00531"/>
    <w:rsid w:val="00A31520"/>
    <w:rsid w:val="00A3312A"/>
    <w:rsid w:val="00A349F4"/>
    <w:rsid w:val="00A40F87"/>
    <w:rsid w:val="00A41EDA"/>
    <w:rsid w:val="00A51C7B"/>
    <w:rsid w:val="00A51E2B"/>
    <w:rsid w:val="00A54B1C"/>
    <w:rsid w:val="00A56FC3"/>
    <w:rsid w:val="00A60229"/>
    <w:rsid w:val="00A66CF2"/>
    <w:rsid w:val="00A701BA"/>
    <w:rsid w:val="00A805AD"/>
    <w:rsid w:val="00A816D0"/>
    <w:rsid w:val="00A8515D"/>
    <w:rsid w:val="00A92610"/>
    <w:rsid w:val="00A9391A"/>
    <w:rsid w:val="00A94EA2"/>
    <w:rsid w:val="00A976DB"/>
    <w:rsid w:val="00AB7BA5"/>
    <w:rsid w:val="00AC0881"/>
    <w:rsid w:val="00AC7220"/>
    <w:rsid w:val="00AD3A31"/>
    <w:rsid w:val="00AD508A"/>
    <w:rsid w:val="00AE13D7"/>
    <w:rsid w:val="00AE5F51"/>
    <w:rsid w:val="00AE6D7D"/>
    <w:rsid w:val="00AF3831"/>
    <w:rsid w:val="00AF7D8A"/>
    <w:rsid w:val="00B03C3A"/>
    <w:rsid w:val="00B261A0"/>
    <w:rsid w:val="00B31635"/>
    <w:rsid w:val="00B36AA1"/>
    <w:rsid w:val="00B5071A"/>
    <w:rsid w:val="00B50F05"/>
    <w:rsid w:val="00B662A5"/>
    <w:rsid w:val="00B66F99"/>
    <w:rsid w:val="00B6747B"/>
    <w:rsid w:val="00B807B1"/>
    <w:rsid w:val="00B90DC9"/>
    <w:rsid w:val="00B96924"/>
    <w:rsid w:val="00BA4ABB"/>
    <w:rsid w:val="00BA6700"/>
    <w:rsid w:val="00BA68E5"/>
    <w:rsid w:val="00BA692C"/>
    <w:rsid w:val="00BA7705"/>
    <w:rsid w:val="00BB53C3"/>
    <w:rsid w:val="00BB798C"/>
    <w:rsid w:val="00BC67BF"/>
    <w:rsid w:val="00C011FA"/>
    <w:rsid w:val="00C11216"/>
    <w:rsid w:val="00C2031E"/>
    <w:rsid w:val="00C20AF0"/>
    <w:rsid w:val="00C26D99"/>
    <w:rsid w:val="00C27698"/>
    <w:rsid w:val="00C300C1"/>
    <w:rsid w:val="00C32A89"/>
    <w:rsid w:val="00C41AF5"/>
    <w:rsid w:val="00C576B7"/>
    <w:rsid w:val="00C83037"/>
    <w:rsid w:val="00C86359"/>
    <w:rsid w:val="00C93BD7"/>
    <w:rsid w:val="00C957E0"/>
    <w:rsid w:val="00CA7331"/>
    <w:rsid w:val="00CB0030"/>
    <w:rsid w:val="00CB317E"/>
    <w:rsid w:val="00CC2B40"/>
    <w:rsid w:val="00CD3E11"/>
    <w:rsid w:val="00CF4977"/>
    <w:rsid w:val="00D00D1C"/>
    <w:rsid w:val="00D01F8F"/>
    <w:rsid w:val="00D12D36"/>
    <w:rsid w:val="00D238BC"/>
    <w:rsid w:val="00D2450F"/>
    <w:rsid w:val="00D25B05"/>
    <w:rsid w:val="00D2664A"/>
    <w:rsid w:val="00D50886"/>
    <w:rsid w:val="00D54F27"/>
    <w:rsid w:val="00D74EDD"/>
    <w:rsid w:val="00D83C5E"/>
    <w:rsid w:val="00D84276"/>
    <w:rsid w:val="00D842B7"/>
    <w:rsid w:val="00D859A2"/>
    <w:rsid w:val="00D85B21"/>
    <w:rsid w:val="00D87B0A"/>
    <w:rsid w:val="00DA5A6C"/>
    <w:rsid w:val="00DA6BB7"/>
    <w:rsid w:val="00DC07D2"/>
    <w:rsid w:val="00DC27EF"/>
    <w:rsid w:val="00DD6026"/>
    <w:rsid w:val="00DE3D56"/>
    <w:rsid w:val="00E01887"/>
    <w:rsid w:val="00E1152E"/>
    <w:rsid w:val="00E1370C"/>
    <w:rsid w:val="00E247F4"/>
    <w:rsid w:val="00E45137"/>
    <w:rsid w:val="00E4609C"/>
    <w:rsid w:val="00E5135B"/>
    <w:rsid w:val="00E520F6"/>
    <w:rsid w:val="00E567F3"/>
    <w:rsid w:val="00E641E3"/>
    <w:rsid w:val="00E735F9"/>
    <w:rsid w:val="00E76C7E"/>
    <w:rsid w:val="00E82FEA"/>
    <w:rsid w:val="00E8741B"/>
    <w:rsid w:val="00E9632F"/>
    <w:rsid w:val="00EA18D1"/>
    <w:rsid w:val="00EB5B7C"/>
    <w:rsid w:val="00EC173A"/>
    <w:rsid w:val="00ED0CEE"/>
    <w:rsid w:val="00ED797A"/>
    <w:rsid w:val="00EE0812"/>
    <w:rsid w:val="00EE14A7"/>
    <w:rsid w:val="00EE71DE"/>
    <w:rsid w:val="00F077EE"/>
    <w:rsid w:val="00F26138"/>
    <w:rsid w:val="00F278AD"/>
    <w:rsid w:val="00F411B7"/>
    <w:rsid w:val="00F575AC"/>
    <w:rsid w:val="00F6050D"/>
    <w:rsid w:val="00F67AB4"/>
    <w:rsid w:val="00F75967"/>
    <w:rsid w:val="00F76A78"/>
    <w:rsid w:val="00F92509"/>
    <w:rsid w:val="00FC0255"/>
    <w:rsid w:val="00FC23B0"/>
    <w:rsid w:val="00FD604B"/>
    <w:rsid w:val="00FE147B"/>
    <w:rsid w:val="00FF330C"/>
    <w:rsid w:val="00FF50EB"/>
    <w:rsid w:val="00FF5281"/>
    <w:rsid w:val="00FF7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08113"/>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ri.cmu.edu/pub_files/2009/1/thesis_revision_2009_02_13.pdf"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levelfivesupplies.com/100-real-world-applications-of-lidar-technology/" TargetMode="External"/><Relationship Id="rId47" Type="http://schemas.openxmlformats.org/officeDocument/2006/relationships/hyperlink" Target="https://learn.sparkfun.com/tutorials/tfmini---micro-lidar-module-hookup-guide/all" TargetMode="External"/><Relationship Id="rId50" Type="http://schemas.openxmlformats.org/officeDocument/2006/relationships/hyperlink" Target="https://www.gme.cz/data/attachments/dsh.772-148.1.pdf" TargetMode="External"/><Relationship Id="rId55" Type="http://schemas.openxmlformats.org/officeDocument/2006/relationships/theme" Target="theme/theme1.xml"/><Relationship Id="rId7" Type="http://schemas.openxmlformats.org/officeDocument/2006/relationships/hyperlink" Target="http://ais.informatik.uni-freiburg.de/teaching/ss12/robotics/slides/12-slam.pdf"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en.wikipedia.org/wiki/Robotic_mapping" TargetMode="External"/><Relationship Id="rId40" Type="http://schemas.openxmlformats.org/officeDocument/2006/relationships/hyperlink" Target="https://en.wikipedia.org/wiki/Robot_navigation" TargetMode="External"/><Relationship Id="rId45" Type="http://schemas.openxmlformats.org/officeDocument/2006/relationships/hyperlink" Target="https://www.elprocus.com/how-does-bluetooth-work/" TargetMode="External"/><Relationship Id="rId53" Type="http://schemas.openxmlformats.org/officeDocument/2006/relationships/hyperlink" Target="file:///D:\Carmen\disertatie\02_Researches\applsci-09-02105.pdf" TargetMode="Externa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www.terabee.com/time-of-flight-principle/" TargetMode="External"/><Relationship Id="rId52" Type="http://schemas.openxmlformats.org/officeDocument/2006/relationships/hyperlink" Target="https://components101.com/wireless/hc-05-bluetooth-module" TargetMode="External"/><Relationship Id="rId4" Type="http://schemas.openxmlformats.org/officeDocument/2006/relationships/settings" Target="settings.xml"/><Relationship Id="rId9" Type="http://schemas.openxmlformats.org/officeDocument/2006/relationships/hyperlink" Target="https://oceanservice.noaa.gov/facts/remotesensing.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cdn-shop.adafruit.com/product-files/3978/3978_manual_SJ-PM-TFmini-T-01_A03ProductManual_EN.pdf" TargetMode="External"/><Relationship Id="rId48" Type="http://schemas.openxmlformats.org/officeDocument/2006/relationships/hyperlink" Target="https://en.wikipedia.org/wiki/Bluetooth" TargetMode="External"/><Relationship Id="rId8" Type="http://schemas.openxmlformats.org/officeDocument/2006/relationships/hyperlink" Target="https://ceit.aut.ac.ir/~shiry/lecture/robotics/Robot%20Navigation/Introduction%20to%20SLAM.pdf" TargetMode="External"/><Relationship Id="rId51" Type="http://schemas.openxmlformats.org/officeDocument/2006/relationships/hyperlink" Target="http://www.linotux.ch/arduino/HC-0305_serial_module_AT_commamd_set_201104_revised.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robots.stanford.edu/papers/thrun.mapping-tr.pdf" TargetMode="External"/><Relationship Id="rId46" Type="http://schemas.openxmlformats.org/officeDocument/2006/relationships/hyperlink" Target="https://en.wikipedia.org/wiki/Bluetooth" TargetMode="External"/><Relationship Id="rId20" Type="http://schemas.openxmlformats.org/officeDocument/2006/relationships/image" Target="media/image11.emf"/><Relationship Id="rId41" Type="http://schemas.openxmlformats.org/officeDocument/2006/relationships/hyperlink" Target="https://oceanservice.noaa.gov/facts/lidar.htm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blog.cometlabs.io/teaching-robots-presence-what-you-need-to-know-about-slam-9bf0ca037553"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techdifferences.com/difference-between-bluetooth-and-wif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838A45-AB41-49C7-B6AA-17C0DC23D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1</TotalTime>
  <Pages>24</Pages>
  <Words>4161</Words>
  <Characters>2372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413</cp:revision>
  <dcterms:created xsi:type="dcterms:W3CDTF">2020-03-29T09:29:00Z</dcterms:created>
  <dcterms:modified xsi:type="dcterms:W3CDTF">2020-06-07T15:27:00Z</dcterms:modified>
</cp:coreProperties>
</file>